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F2C35" w14:textId="6B13C472" w:rsidR="00457BD8" w:rsidRDefault="00593212" w:rsidP="00457BD8"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E1A1E9D" wp14:editId="25181CE4">
                <wp:simplePos x="0" y="0"/>
                <wp:positionH relativeFrom="margin">
                  <wp:posOffset>1828800</wp:posOffset>
                </wp:positionH>
                <wp:positionV relativeFrom="paragraph">
                  <wp:posOffset>57150</wp:posOffset>
                </wp:positionV>
                <wp:extent cx="4970145" cy="1533525"/>
                <wp:effectExtent l="0" t="0" r="0" b="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0145" cy="1533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A69F7" w14:textId="63725B50" w:rsidR="0094738A" w:rsidRPr="00E33303" w:rsidRDefault="00E33303" w:rsidP="00457BD8">
                            <w:pPr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</w:pPr>
                            <w:r w:rsidRPr="00E33303"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  <w:t>Executive Summary.</w:t>
                            </w:r>
                          </w:p>
                          <w:p w14:paraId="6DE5CD93" w14:textId="1DE3FC15" w:rsidR="00F82D4F" w:rsidRPr="00314812" w:rsidRDefault="00F82D4F" w:rsidP="00F82D4F">
                            <w:pPr>
                              <w:spacing w:after="0" w:line="240" w:lineRule="auto"/>
                              <w:rPr>
                                <w:rFonts w:eastAsia="Nunito" w:cstheme="minorHAnsi"/>
                                <w:color w:val="404040"/>
                                <w:sz w:val="24"/>
                                <w:szCs w:val="24"/>
                                <w:u w:val="single"/>
                                <w:vertAlign w:val="superscript"/>
                              </w:rPr>
                            </w:pPr>
                            <w:r w:rsidRPr="003148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 xml:space="preserve">A highly </w:t>
                            </w:r>
                            <w:r w:rsidRPr="003148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motivated</w:t>
                            </w:r>
                            <w:r w:rsidR="003148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 xml:space="preserve"> and dependable</w:t>
                            </w:r>
                            <w:r w:rsidRPr="003148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professional offering proficiency in data entry combined with strong mathematical and analytical thinking skills. Personable team player with exceptional customer service abilities. Fast learner and committed to continuous, self-directed learning.</w:t>
                            </w:r>
                            <w:r w:rsidRPr="0031481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 xml:space="preserve"> Committed to helping companies advance by helping them to develop strategic plans based on predictive modeling and findings.</w:t>
                            </w:r>
                          </w:p>
                          <w:p w14:paraId="38B096E7" w14:textId="0B83D5C4" w:rsidR="00457BD8" w:rsidRPr="00AB5541" w:rsidRDefault="007A774C" w:rsidP="00457BD8">
                            <w:pPr>
                              <w:spacing w:line="240" w:lineRule="auto"/>
                              <w:rPr>
                                <w:rFonts w:ascii="News Gothic MT" w:hAnsi="News Gothic MT"/>
                                <w:color w:val="404040" w:themeColor="text1" w:themeTint="BF"/>
                              </w:rPr>
                            </w:pPr>
                            <w:r w:rsidRPr="00AB5541">
                              <w:rPr>
                                <w:rFonts w:ascii="News Gothic MT" w:hAnsi="News Gothic MT"/>
                                <w:color w:val="404040" w:themeColor="text1" w:themeTint="BF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1A1E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in;margin-top:4.5pt;width:391.35pt;height:120.7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" filled="f" stroked="f">
                <v:textbox>
                  <w:txbxContent>
                    <w:p w14:paraId="48AA69F7" w14:textId="63725B50" w:rsidR="0094738A" w:rsidRPr="00E33303" w:rsidRDefault="00E33303" w:rsidP="00457BD8">
                      <w:pPr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</w:rPr>
                      </w:pPr>
                      <w:r w:rsidRPr="00E33303"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</w:rPr>
                        <w:t>Executive Summary.</w:t>
                      </w:r>
                    </w:p>
                    <w:p w14:paraId="6DE5CD93" w14:textId="1DE3FC15" w:rsidR="00F82D4F" w:rsidRPr="00314812" w:rsidRDefault="00F82D4F" w:rsidP="00F82D4F">
                      <w:pPr>
                        <w:spacing w:after="0" w:line="240" w:lineRule="auto"/>
                        <w:rPr>
                          <w:rFonts w:eastAsia="Nunito" w:cstheme="minorHAnsi"/>
                          <w:color w:val="404040"/>
                          <w:sz w:val="24"/>
                          <w:szCs w:val="24"/>
                          <w:u w:val="single"/>
                          <w:vertAlign w:val="superscript"/>
                        </w:rPr>
                      </w:pPr>
                      <w:r w:rsidRPr="003148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 xml:space="preserve">A highly </w:t>
                      </w:r>
                      <w:r w:rsidRPr="003148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motivated</w:t>
                      </w:r>
                      <w:r w:rsidR="003148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 xml:space="preserve"> and dependable</w:t>
                      </w:r>
                      <w:r w:rsidRPr="003148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professional offering proficiency in data entry combined with strong mathematical and analytical thinking skills. Personable team player with exceptional customer service abilities. Fast learner and committed to continuous, self-directed learning.</w:t>
                      </w:r>
                      <w:r w:rsidRPr="00314812">
                        <w:rPr>
                          <w:rFonts w:cstheme="minorHAnsi"/>
                          <w:sz w:val="24"/>
                          <w:szCs w:val="24"/>
                        </w:rPr>
                        <w:t xml:space="preserve"> Committed to helping companies advance by helping them to develop strategic plans based on predictive modeling and findings.</w:t>
                      </w:r>
                    </w:p>
                    <w:p w14:paraId="38B096E7" w14:textId="0B83D5C4" w:rsidR="00457BD8" w:rsidRPr="00AB5541" w:rsidRDefault="007A774C" w:rsidP="00457BD8">
                      <w:pPr>
                        <w:spacing w:line="240" w:lineRule="auto"/>
                        <w:rPr>
                          <w:rFonts w:ascii="News Gothic MT" w:hAnsi="News Gothic MT"/>
                          <w:color w:val="404040" w:themeColor="text1" w:themeTint="BF"/>
                        </w:rPr>
                      </w:pPr>
                      <w:r w:rsidRPr="00AB5541">
                        <w:rPr>
                          <w:rFonts w:ascii="News Gothic MT" w:hAnsi="News Gothic MT"/>
                          <w:color w:val="404040" w:themeColor="text1" w:themeTint="BF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14812" w:rsidRPr="0044087D">
        <w:rPr>
          <w:noProof/>
        </w:rPr>
        <mc:AlternateContent>
          <mc:Choice Requires="wps">
            <w:drawing>
              <wp:anchor distT="0" distB="0" distL="114300" distR="114300" simplePos="0" relativeHeight="251674622" behindDoc="0" locked="0" layoutInCell="1" allowOverlap="1" wp14:anchorId="79C810FD" wp14:editId="7B2AF4EE">
                <wp:simplePos x="0" y="0"/>
                <wp:positionH relativeFrom="page">
                  <wp:align>left</wp:align>
                </wp:positionH>
                <wp:positionV relativeFrom="paragraph">
                  <wp:posOffset>-2682240</wp:posOffset>
                </wp:positionV>
                <wp:extent cx="2133600" cy="134969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3496925"/>
                        </a:xfrm>
                        <a:prstGeom prst="rect">
                          <a:avLst/>
                        </a:prstGeom>
                        <a:solidFill>
                          <a:srgbClr val="005377"/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733EA" id="Rectangle 2" o:spid="_x0000_s1026" style="position:absolute;margin-left:0;margin-top:-211.2pt;width:168pt;height:1062.75pt;z-index:25167462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" fillcolor="#005377" strokecolor="#1f3763 [1604]" strokeweight="1pt">
                <w10:wrap anchorx="page"/>
              </v:rect>
            </w:pict>
          </mc:Fallback>
        </mc:AlternateContent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D4AD68" wp14:editId="1419C21F">
                <wp:simplePos x="0" y="0"/>
                <wp:positionH relativeFrom="column">
                  <wp:posOffset>-180975</wp:posOffset>
                </wp:positionH>
                <wp:positionV relativeFrom="paragraph">
                  <wp:posOffset>219075</wp:posOffset>
                </wp:positionV>
                <wp:extent cx="1713865" cy="12573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3865" cy="1257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7CDFAD" w14:textId="6085E702" w:rsidR="00457BD8" w:rsidRPr="00314812" w:rsidRDefault="00BB72EA" w:rsidP="00E7631B">
                            <w:pPr>
                              <w:jc w:val="center"/>
                              <w:rPr>
                                <w:rFonts w:ascii="News Gothic MT" w:hAnsi="News Gothic MT" w:cs="Euphemia UCAS"/>
                                <w:b/>
                                <w:bCs/>
                                <w:noProof/>
                                <w:color w:val="FFFFFF" w:themeColor="background1"/>
                                <w:sz w:val="52"/>
                                <w:szCs w:val="52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 w:cs="Euphemia UCAS"/>
                                <w:b/>
                                <w:bCs/>
                                <w:noProof/>
                                <w:color w:val="FFFFFF" w:themeColor="background1"/>
                                <w:sz w:val="52"/>
                                <w:szCs w:val="52"/>
                                <w:lang w:val="en-KE"/>
                              </w:rPr>
                              <w:t>ALVIN</w:t>
                            </w:r>
                            <w:r w:rsidR="00774E70" w:rsidRPr="00314812">
                              <w:rPr>
                                <w:rFonts w:ascii="News Gothic MT" w:hAnsi="News Gothic MT" w:cs="Euphemia UCAS"/>
                                <w:b/>
                                <w:bCs/>
                                <w:noProof/>
                                <w:color w:val="FFFFFF" w:themeColor="background1"/>
                                <w:sz w:val="52"/>
                                <w:szCs w:val="52"/>
                                <w:lang w:val="es-ES_tradnl"/>
                              </w:rPr>
                              <w:t xml:space="preserve"> </w:t>
                            </w:r>
                            <w:r w:rsidRPr="00314812">
                              <w:rPr>
                                <w:rFonts w:ascii="News Gothic MT" w:hAnsi="News Gothic MT" w:cs="Euphemia UCAS"/>
                                <w:b/>
                                <w:bCs/>
                                <w:noProof/>
                                <w:color w:val="FFFFFF" w:themeColor="background1"/>
                                <w:sz w:val="52"/>
                                <w:szCs w:val="52"/>
                                <w:lang w:val="en-KE"/>
                              </w:rPr>
                              <w:t>KINOT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4AD68" id="Text Box 1" o:spid="_x0000_s1027" type="#_x0000_t202" style="position:absolute;margin-left:-14.25pt;margin-top:17.25pt;width:134.95pt;height:9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" filled="f" stroked="f">
                <v:textbox>
                  <w:txbxContent>
                    <w:p w14:paraId="3E7CDFAD" w14:textId="6085E702" w:rsidR="00457BD8" w:rsidRPr="00314812" w:rsidRDefault="00BB72EA" w:rsidP="00E7631B">
                      <w:pPr>
                        <w:jc w:val="center"/>
                        <w:rPr>
                          <w:rFonts w:ascii="News Gothic MT" w:hAnsi="News Gothic MT" w:cs="Euphemia UCAS"/>
                          <w:b/>
                          <w:bCs/>
                          <w:noProof/>
                          <w:color w:val="FFFFFF" w:themeColor="background1"/>
                          <w:sz w:val="52"/>
                          <w:szCs w:val="52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 w:cs="Euphemia UCAS"/>
                          <w:b/>
                          <w:bCs/>
                          <w:noProof/>
                          <w:color w:val="FFFFFF" w:themeColor="background1"/>
                          <w:sz w:val="52"/>
                          <w:szCs w:val="52"/>
                          <w:lang w:val="en-KE"/>
                        </w:rPr>
                        <w:t>ALVIN</w:t>
                      </w:r>
                      <w:r w:rsidR="00774E70" w:rsidRPr="00314812">
                        <w:rPr>
                          <w:rFonts w:ascii="News Gothic MT" w:hAnsi="News Gothic MT" w:cs="Euphemia UCAS"/>
                          <w:b/>
                          <w:bCs/>
                          <w:noProof/>
                          <w:color w:val="FFFFFF" w:themeColor="background1"/>
                          <w:sz w:val="52"/>
                          <w:szCs w:val="52"/>
                          <w:lang w:val="es-ES_tradnl"/>
                        </w:rPr>
                        <w:t xml:space="preserve"> </w:t>
                      </w:r>
                      <w:r w:rsidRPr="00314812">
                        <w:rPr>
                          <w:rFonts w:ascii="News Gothic MT" w:hAnsi="News Gothic MT" w:cs="Euphemia UCAS"/>
                          <w:b/>
                          <w:bCs/>
                          <w:noProof/>
                          <w:color w:val="FFFFFF" w:themeColor="background1"/>
                          <w:sz w:val="52"/>
                          <w:szCs w:val="52"/>
                          <w:lang w:val="en-KE"/>
                        </w:rPr>
                        <w:t>KINOT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2E1140" w14:textId="124E1DC4" w:rsidR="00DF3209" w:rsidRDefault="00906DBD" w:rsidP="00502FF0"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59D8A292" wp14:editId="66E1A7FC">
                <wp:simplePos x="0" y="0"/>
                <wp:positionH relativeFrom="column">
                  <wp:posOffset>285750</wp:posOffset>
                </wp:positionH>
                <wp:positionV relativeFrom="paragraph">
                  <wp:posOffset>4438650</wp:posOffset>
                </wp:positionV>
                <wp:extent cx="115305" cy="114935"/>
                <wp:effectExtent l="0" t="0" r="0" b="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305" cy="114935"/>
                        </a:xfrm>
                        <a:prstGeom prst="ellipse">
                          <a:avLst/>
                        </a:prstGeom>
                        <a:solidFill>
                          <a:srgbClr val="3A4454"/>
                        </a:solidFill>
                        <a:ln>
                          <a:solidFill>
                            <a:srgbClr val="005377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771D6B" id="Oval 4" o:spid="_x0000_s1026" style="position:absolute;margin-left:22.5pt;margin-top:349.5pt;width:9.1pt;height:9.0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" fillcolor="#3a4454" strokecolor="#005377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25152" behindDoc="0" locked="0" layoutInCell="1" allowOverlap="1" wp14:anchorId="79089395" wp14:editId="2D76FDAE">
                <wp:simplePos x="0" y="0"/>
                <wp:positionH relativeFrom="margin">
                  <wp:posOffset>-295275</wp:posOffset>
                </wp:positionH>
                <wp:positionV relativeFrom="margin">
                  <wp:posOffset>7124700</wp:posOffset>
                </wp:positionV>
                <wp:extent cx="1601470" cy="114935"/>
                <wp:effectExtent l="0" t="0" r="17780" b="18415"/>
                <wp:wrapThrough wrapText="bothSides">
                  <wp:wrapPolygon edited="0">
                    <wp:start x="0" y="0"/>
                    <wp:lineTo x="0" y="21481"/>
                    <wp:lineTo x="21583" y="21481"/>
                    <wp:lineTo x="21583" y="0"/>
                    <wp:lineTo x="0" y="0"/>
                  </wp:wrapPolygon>
                </wp:wrapThrough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470" cy="114935"/>
                          <a:chOff x="0" y="0"/>
                          <a:chExt cx="1602000" cy="1152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262" name="Rectangle 262"/>
                        <wps:cNvSpPr/>
                        <wps:spPr>
                          <a:xfrm>
                            <a:off x="0" y="0"/>
                            <a:ext cx="1602000" cy="115200"/>
                          </a:xfrm>
                          <a:prstGeom prst="rect">
                            <a:avLst/>
                          </a:prstGeom>
                          <a:solidFill>
                            <a:srgbClr val="02577C"/>
                          </a:solidFill>
                          <a:ln>
                            <a:solidFill>
                              <a:srgbClr val="02577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Rectangle 263"/>
                        <wps:cNvSpPr/>
                        <wps:spPr>
                          <a:xfrm>
                            <a:off x="0" y="9547"/>
                            <a:ext cx="1581673" cy="105653"/>
                          </a:xfrm>
                          <a:prstGeom prst="rect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3A445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F9A95" id="Group 261" o:spid="_x0000_s1026" style="position:absolute;margin-left:-23.25pt;margin-top:561pt;width:126.1pt;height:9.05pt;z-index:251825152;mso-position-horizontal-relative:margin;mso-position-vertical-relative:margin;mso-width-relative:margin;mso-height-relative:margin" coordsize="16020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">
                <v:rect id="Rectangle 262" o:spid="_x0000_s1027" style="position:absolute;width:16020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" fillcolor="#02577c" strokecolor="#02577c" strokeweight="1pt"/>
                <v:rect id="Rectangle 263" o:spid="_x0000_s1028" style="position:absolute;top:95;width:15816;height:1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" fillcolor="#3a4454" strokecolor="#3a4454" strokeweight="1pt"/>
                <w10:wrap type="through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27200" behindDoc="0" locked="0" layoutInCell="1" allowOverlap="1" wp14:anchorId="2CBA96D0" wp14:editId="1F251AAB">
                <wp:simplePos x="0" y="0"/>
                <wp:positionH relativeFrom="margin">
                  <wp:posOffset>-295275</wp:posOffset>
                </wp:positionH>
                <wp:positionV relativeFrom="margin">
                  <wp:posOffset>7515225</wp:posOffset>
                </wp:positionV>
                <wp:extent cx="1638300" cy="114935"/>
                <wp:effectExtent l="0" t="0" r="19050" b="18415"/>
                <wp:wrapThrough wrapText="bothSides">
                  <wp:wrapPolygon edited="0">
                    <wp:start x="0" y="0"/>
                    <wp:lineTo x="0" y="21481"/>
                    <wp:lineTo x="21600" y="21481"/>
                    <wp:lineTo x="21600" y="0"/>
                    <wp:lineTo x="0" y="0"/>
                  </wp:wrapPolygon>
                </wp:wrapThrough>
                <wp:docPr id="264" name="Group 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8300" cy="114935"/>
                          <a:chOff x="0" y="0"/>
                          <a:chExt cx="1638300" cy="1152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265" name="Rectangle 265"/>
                        <wps:cNvSpPr/>
                        <wps:spPr>
                          <a:xfrm>
                            <a:off x="0" y="0"/>
                            <a:ext cx="1602000" cy="115200"/>
                          </a:xfrm>
                          <a:prstGeom prst="rect">
                            <a:avLst/>
                          </a:prstGeom>
                          <a:solidFill>
                            <a:srgbClr val="02577C"/>
                          </a:solidFill>
                          <a:ln>
                            <a:solidFill>
                              <a:srgbClr val="02577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Rectangle 266"/>
                        <wps:cNvSpPr/>
                        <wps:spPr>
                          <a:xfrm>
                            <a:off x="0" y="0"/>
                            <a:ext cx="1638300" cy="115200"/>
                          </a:xfrm>
                          <a:prstGeom prst="rect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3A445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F155B2" id="Group 264" o:spid="_x0000_s1026" style="position:absolute;margin-left:-23.25pt;margin-top:591.75pt;width:129pt;height:9.05pt;z-index:251827200;mso-position-horizontal-relative:margin;mso-position-vertical-relative:margin;mso-width-relative:margin;mso-height-relative:margin" coordsize="16383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">
                <v:rect id="Rectangle 265" o:spid="_x0000_s1027" style="position:absolute;width:16020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" fillcolor="#02577c" strokecolor="#02577c" strokeweight="1pt"/>
                <v:rect id="Rectangle 266" o:spid="_x0000_s1028" style="position:absolute;width:16383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" fillcolor="#3a4454" strokecolor="#3a4454" strokeweight="1pt"/>
                <w10:wrap type="through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14912" behindDoc="0" locked="0" layoutInCell="1" allowOverlap="1" wp14:anchorId="5E460630" wp14:editId="6CEF2208">
                <wp:simplePos x="0" y="0"/>
                <wp:positionH relativeFrom="margin">
                  <wp:posOffset>-295275</wp:posOffset>
                </wp:positionH>
                <wp:positionV relativeFrom="margin">
                  <wp:posOffset>5838825</wp:posOffset>
                </wp:positionV>
                <wp:extent cx="1601470" cy="160020"/>
                <wp:effectExtent l="0" t="0" r="17780" b="11430"/>
                <wp:wrapThrough wrapText="bothSides">
                  <wp:wrapPolygon edited="0">
                    <wp:start x="0" y="0"/>
                    <wp:lineTo x="0" y="20571"/>
                    <wp:lineTo x="16187" y="20571"/>
                    <wp:lineTo x="21583" y="7714"/>
                    <wp:lineTo x="21583" y="0"/>
                    <wp:lineTo x="0" y="0"/>
                  </wp:wrapPolygon>
                </wp:wrapThrough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470" cy="160020"/>
                          <a:chOff x="0" y="-45824"/>
                          <a:chExt cx="1602000" cy="161024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15" name="Rectangle 15"/>
                        <wps:cNvSpPr/>
                        <wps:spPr>
                          <a:xfrm flipV="1">
                            <a:off x="0" y="-45824"/>
                            <a:ext cx="1602000" cy="45824"/>
                          </a:xfrm>
                          <a:prstGeom prst="rect">
                            <a:avLst/>
                          </a:prstGeom>
                          <a:solidFill>
                            <a:srgbClr val="02577C"/>
                          </a:solidFill>
                          <a:ln>
                            <a:solidFill>
                              <a:srgbClr val="02577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0" y="11685"/>
                            <a:ext cx="1162435" cy="103515"/>
                          </a:xfrm>
                          <a:prstGeom prst="rect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3A445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25841D" id="Group 8" o:spid="_x0000_s1026" style="position:absolute;margin-left:-23.25pt;margin-top:459.75pt;width:126.1pt;height:12.6pt;z-index:251814912;mso-position-horizontal-relative:margin;mso-position-vertical-relative:margin;mso-width-relative:margin;mso-height-relative:margin" coordorigin=",-458" coordsize="16020,1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">
                <v:rect id="Rectangle 15" o:spid="_x0000_s1027" style="position:absolute;top:-458;width:16020;height:45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" fillcolor="#02577c" strokecolor="#02577c" strokeweight="1pt"/>
                <v:rect id="Rectangle 26" o:spid="_x0000_s1028" style="position:absolute;top:116;width:11624;height:1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" fillcolor="#3a4454" strokecolor="#3a4454" strokeweight="1pt"/>
                <w10:wrap type="through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23104" behindDoc="0" locked="0" layoutInCell="1" allowOverlap="1" wp14:anchorId="6DD6C594" wp14:editId="6F5E843A">
                <wp:simplePos x="0" y="0"/>
                <wp:positionH relativeFrom="margin">
                  <wp:posOffset>-295275</wp:posOffset>
                </wp:positionH>
                <wp:positionV relativeFrom="margin">
                  <wp:posOffset>6696075</wp:posOffset>
                </wp:positionV>
                <wp:extent cx="1601470" cy="114935"/>
                <wp:effectExtent l="0" t="0" r="17780" b="18415"/>
                <wp:wrapThrough wrapText="bothSides">
                  <wp:wrapPolygon edited="0">
                    <wp:start x="0" y="0"/>
                    <wp:lineTo x="0" y="21481"/>
                    <wp:lineTo x="21583" y="21481"/>
                    <wp:lineTo x="21583" y="0"/>
                    <wp:lineTo x="0" y="0"/>
                  </wp:wrapPolygon>
                </wp:wrapThrough>
                <wp:docPr id="258" name="Group 2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470" cy="114935"/>
                          <a:chOff x="0" y="0"/>
                          <a:chExt cx="1602000" cy="1152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259" name="Rectangle 259"/>
                        <wps:cNvSpPr/>
                        <wps:spPr>
                          <a:xfrm>
                            <a:off x="0" y="0"/>
                            <a:ext cx="1602000" cy="115200"/>
                          </a:xfrm>
                          <a:prstGeom prst="rect">
                            <a:avLst/>
                          </a:prstGeom>
                          <a:solidFill>
                            <a:srgbClr val="02577C"/>
                          </a:solidFill>
                          <a:ln>
                            <a:solidFill>
                              <a:srgbClr val="02577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Rectangle 260"/>
                        <wps:cNvSpPr/>
                        <wps:spPr>
                          <a:xfrm>
                            <a:off x="0" y="0"/>
                            <a:ext cx="1552575" cy="104775"/>
                          </a:xfrm>
                          <a:prstGeom prst="rect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3A445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A28B3E" id="Group 258" o:spid="_x0000_s1026" style="position:absolute;margin-left:-23.25pt;margin-top:527.25pt;width:126.1pt;height:9.05pt;z-index:251823104;mso-position-horizontal-relative:margin;mso-position-vertical-relative:margin;mso-width-relative:margin;mso-height-relative:margin" coordsize="16020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">
                <v:rect id="Rectangle 259" o:spid="_x0000_s1027" style="position:absolute;width:16020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" fillcolor="#02577c" strokecolor="#02577c" strokeweight="1pt"/>
                <v:rect id="Rectangle 260" o:spid="_x0000_s1028" style="position:absolute;width:15525;height:1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" fillcolor="#3a4454" strokecolor="#3a4454" strokeweight="1pt"/>
                <w10:wrap type="through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21056" behindDoc="0" locked="0" layoutInCell="1" allowOverlap="1" wp14:anchorId="771CE03F" wp14:editId="2429947A">
                <wp:simplePos x="0" y="0"/>
                <wp:positionH relativeFrom="column">
                  <wp:posOffset>-295275</wp:posOffset>
                </wp:positionH>
                <wp:positionV relativeFrom="paragraph">
                  <wp:posOffset>6000750</wp:posOffset>
                </wp:positionV>
                <wp:extent cx="1601470" cy="142875"/>
                <wp:effectExtent l="0" t="0" r="17780" b="28575"/>
                <wp:wrapThrough wrapText="bothSides">
                  <wp:wrapPolygon edited="0">
                    <wp:start x="0" y="0"/>
                    <wp:lineTo x="0" y="23040"/>
                    <wp:lineTo x="21583" y="23040"/>
                    <wp:lineTo x="21583" y="0"/>
                    <wp:lineTo x="0" y="0"/>
                  </wp:wrapPolygon>
                </wp:wrapThrough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1470" cy="142875"/>
                          <a:chOff x="0" y="0"/>
                          <a:chExt cx="1602000" cy="143387"/>
                        </a:xfrm>
                      </wpg:grpSpPr>
                      <wps:wsp>
                        <wps:cNvPr id="256" name="Rectangle 256"/>
                        <wps:cNvSpPr/>
                        <wps:spPr>
                          <a:xfrm>
                            <a:off x="0" y="0"/>
                            <a:ext cx="1602000" cy="115200"/>
                          </a:xfrm>
                          <a:prstGeom prst="rect">
                            <a:avLst/>
                          </a:prstGeom>
                          <a:solidFill>
                            <a:srgbClr val="02577C"/>
                          </a:solidFill>
                          <a:ln>
                            <a:solidFill>
                              <a:srgbClr val="02577C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Rectangle 257"/>
                        <wps:cNvSpPr/>
                        <wps:spPr>
                          <a:xfrm>
                            <a:off x="0" y="0"/>
                            <a:ext cx="1562617" cy="143387"/>
                          </a:xfrm>
                          <a:prstGeom prst="rect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3A445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CF673" id="Group 30" o:spid="_x0000_s1026" style="position:absolute;margin-left:-23.25pt;margin-top:472.5pt;width:126.1pt;height:11.25pt;z-index:251821056;mso-height-relative:margin" coordsize="16020,1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">
                <v:rect id="Rectangle 256" o:spid="_x0000_s1027" style="position:absolute;width:16020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" fillcolor="#02577c" strokecolor="#02577c" strokeweight="1pt"/>
                <v:rect id="Rectangle 257" o:spid="_x0000_s1028" style="position:absolute;width:15626;height:14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" fillcolor="#3a4454" strokecolor="#3a4454" strokeweight="1pt"/>
                <w10:wrap type="through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96108FB" wp14:editId="1E58482E">
                <wp:simplePos x="0" y="0"/>
                <wp:positionH relativeFrom="margin">
                  <wp:posOffset>1857374</wp:posOffset>
                </wp:positionH>
                <wp:positionV relativeFrom="paragraph">
                  <wp:posOffset>6057900</wp:posOffset>
                </wp:positionV>
                <wp:extent cx="5038725" cy="1543050"/>
                <wp:effectExtent l="0" t="0" r="0" b="0"/>
                <wp:wrapNone/>
                <wp:docPr id="2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8725" cy="1543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F0B56" w14:textId="399AAE9F" w:rsidR="00B900B0" w:rsidRPr="007A774C" w:rsidRDefault="007A774C" w:rsidP="00B900B0">
                            <w:pP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</w:pPr>
                            <w:r w:rsidRPr="007A774C"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</w:rPr>
                              <w:t>Academic background</w:t>
                            </w:r>
                          </w:p>
                          <w:p w14:paraId="71C39186" w14:textId="73A305E5" w:rsidR="00314812" w:rsidRPr="00314812" w:rsidRDefault="00906DBD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Feb 2023</w:t>
                            </w:r>
                            <w:r w:rsidR="004D4750" w:rsidRPr="00314812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to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April 2023</w:t>
                            </w:r>
                            <w:r w:rsid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</w:t>
                            </w:r>
                            <w:proofErr w:type="gramStart"/>
                            <w:r w:rsid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- </w:t>
                            </w:r>
                            <w:r w:rsidR="00B900B0" w:rsidRPr="004D4750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2F5496" w:themeColor="accent1" w:themeShade="BF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Data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2F5496" w:themeColor="accent1" w:themeShade="BF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Analytics and Data Science Bootcamp</w:t>
                            </w:r>
                            <w:r w:rsidR="00CB2A8F" w:rsidRPr="00314812">
                              <w:rPr>
                                <w:rFonts w:ascii="Segoe UI" w:hAnsi="Segoe UI" w:cs="Segoe UI"/>
                                <w:color w:val="2F5496" w:themeColor="accent1" w:themeShade="BF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5780CBD1" w14:textId="3DB8D615" w:rsidR="00B900B0" w:rsidRPr="00906DBD" w:rsidRDefault="00314812" w:rsidP="003148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                         </w:t>
                            </w:r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</w:t>
                            </w:r>
                            <w:r w:rsidR="00906DBD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               Lux Academy (Nairobi, Kenya).</w:t>
                            </w:r>
                          </w:p>
                          <w:p w14:paraId="34E15988" w14:textId="1006A033" w:rsidR="00CB2A8F" w:rsidRPr="004D4750" w:rsidRDefault="00314812" w:rsidP="003148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</w:t>
                            </w:r>
                          </w:p>
                          <w:p w14:paraId="341EE71B" w14:textId="737359F5" w:rsidR="00906DBD" w:rsidRPr="004D4750" w:rsidRDefault="00B900B0" w:rsidP="00906DBD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314812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</w:rPr>
                              <w:t>201</w:t>
                            </w:r>
                            <w:r w:rsidR="00906DBD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5</w:t>
                            </w:r>
                            <w:r w:rsidR="00314812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</w:t>
                            </w:r>
                            <w:r w:rsidR="004D4750" w:rsidRPr="00314812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</w:rPr>
                              <w:t>to 201</w:t>
                            </w:r>
                            <w:r w:rsidR="00906DBD">
                              <w:rPr>
                                <w:rFonts w:ascii="Segoe UI" w:hAnsi="Segoe UI" w:cs="Segoe UI"/>
                                <w:b/>
                                <w:bCs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9</w:t>
                            </w:r>
                            <w:r w:rsidRPr="004D4750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proofErr w:type="gramStart"/>
                            <w:r w:rsid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-  </w:t>
                            </w:r>
                            <w:r w:rsidR="00906DBD">
                              <w:rPr>
                                <w:rFonts w:ascii="Segoe UI" w:hAnsi="Segoe UI" w:cs="Segoe UI"/>
                                <w:b/>
                                <w:bCs/>
                                <w:color w:val="2F5496" w:themeColor="accent1" w:themeShade="BF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Bachelor</w:t>
                            </w:r>
                            <w:proofErr w:type="gramEnd"/>
                            <w:r w:rsidR="00906DBD">
                              <w:rPr>
                                <w:rFonts w:ascii="Segoe UI" w:hAnsi="Segoe UI" w:cs="Segoe UI"/>
                                <w:b/>
                                <w:bCs/>
                                <w:color w:val="2F5496" w:themeColor="accent1" w:themeShade="BF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of Arts, Economics with IT</w:t>
                            </w:r>
                          </w:p>
                          <w:p w14:paraId="18C15350" w14:textId="6CDD59EE" w:rsidR="004D4750" w:rsidRDefault="004D4750" w:rsidP="003148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</w:pPr>
                            <w:r w:rsidRPr="00906DBD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s-ES"/>
                              </w:rPr>
                              <w:t>.</w:t>
                            </w:r>
                            <w:r w:rsidR="00906DBD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                         Maseno </w:t>
                            </w:r>
                            <w:proofErr w:type="spellStart"/>
                            <w:r w:rsidR="00906DBD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Univerisity</w:t>
                            </w:r>
                            <w:proofErr w:type="spellEnd"/>
                            <w:r w:rsidR="00906DBD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(Maseno, Kenya).</w:t>
                            </w:r>
                          </w:p>
                          <w:p w14:paraId="02CFF673" w14:textId="279F6935" w:rsidR="00906DBD" w:rsidRPr="00906DBD" w:rsidRDefault="00906DBD" w:rsidP="003148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 xml:space="preserve">                           Second Class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Honors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  <w:lang w:val="en-KE"/>
                              </w:rPr>
                              <w:t>.</w:t>
                            </w:r>
                          </w:p>
                          <w:p w14:paraId="44347978" w14:textId="77777777" w:rsidR="00CB2A8F" w:rsidRPr="00906DBD" w:rsidRDefault="00CB2A8F" w:rsidP="00CB2A8F">
                            <w:pPr>
                              <w:spacing w:after="60"/>
                              <w:ind w:left="142"/>
                              <w:rPr>
                                <w:rFonts w:ascii="News Gothic MT" w:hAnsi="News Gothic MT"/>
                                <w:color w:val="404040" w:themeColor="text1" w:themeTint="BF"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  <w:p w14:paraId="405ABB79" w14:textId="77777777" w:rsidR="00B900B0" w:rsidRPr="00906DBD" w:rsidRDefault="00B900B0" w:rsidP="00B900B0">
                            <w:pPr>
                              <w:spacing w:line="240" w:lineRule="auto"/>
                              <w:rPr>
                                <w:rFonts w:ascii="News Gothic MT" w:hAnsi="News Gothic MT"/>
                                <w:color w:val="404040" w:themeColor="text1" w:themeTint="BF"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6108FB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46.25pt;margin-top:477pt;width:396.75pt;height:121.5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" filled="f" stroked="f">
                <v:textbox>
                  <w:txbxContent>
                    <w:p w14:paraId="066F0B56" w14:textId="399AAE9F" w:rsidR="00B900B0" w:rsidRPr="007A774C" w:rsidRDefault="007A774C" w:rsidP="00B900B0">
                      <w:pP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</w:rPr>
                      </w:pPr>
                      <w:r w:rsidRPr="007A774C"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</w:rPr>
                        <w:t>Academic background</w:t>
                      </w:r>
                    </w:p>
                    <w:p w14:paraId="71C39186" w14:textId="73A305E5" w:rsidR="00314812" w:rsidRPr="00314812" w:rsidRDefault="00906DBD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Feb 2023</w:t>
                      </w:r>
                      <w:r w:rsidR="004D4750" w:rsidRPr="00314812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</w:rPr>
                        <w:t xml:space="preserve"> to 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April 2023</w:t>
                      </w:r>
                      <w:r w:rsid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</w:t>
                      </w:r>
                      <w:proofErr w:type="gramStart"/>
                      <w:r w:rsid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- </w:t>
                      </w:r>
                      <w:r w:rsidR="00B900B0" w:rsidRPr="004D4750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color w:val="2F5496" w:themeColor="accent1" w:themeShade="BF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Data</w:t>
                      </w:r>
                      <w:proofErr w:type="gramEnd"/>
                      <w:r>
                        <w:rPr>
                          <w:rFonts w:ascii="Segoe UI" w:hAnsi="Segoe UI" w:cs="Segoe UI"/>
                          <w:b/>
                          <w:bCs/>
                          <w:color w:val="2F5496" w:themeColor="accent1" w:themeShade="BF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Analytics and Data Science Bootcamp</w:t>
                      </w:r>
                      <w:r w:rsidR="00CB2A8F" w:rsidRPr="00314812">
                        <w:rPr>
                          <w:rFonts w:ascii="Segoe UI" w:hAnsi="Segoe UI" w:cs="Segoe UI"/>
                          <w:color w:val="2F5496" w:themeColor="accent1" w:themeShade="BF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</w:p>
                    <w:p w14:paraId="5780CBD1" w14:textId="3DB8D615" w:rsidR="00B900B0" w:rsidRPr="00906DBD" w:rsidRDefault="00314812" w:rsidP="003148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                         </w:t>
                      </w:r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</w:t>
                      </w:r>
                      <w:r w:rsidR="00906DBD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               Lux Academy (Nairobi, Kenya).</w:t>
                      </w:r>
                    </w:p>
                    <w:p w14:paraId="34E15988" w14:textId="1006A033" w:rsidR="00CB2A8F" w:rsidRPr="004D4750" w:rsidRDefault="00314812" w:rsidP="003148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</w:t>
                      </w:r>
                    </w:p>
                    <w:p w14:paraId="341EE71B" w14:textId="737359F5" w:rsidR="00906DBD" w:rsidRPr="004D4750" w:rsidRDefault="00B900B0" w:rsidP="00906DBD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314812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</w:rPr>
                        <w:t>201</w:t>
                      </w:r>
                      <w:r w:rsidR="00906DBD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5</w:t>
                      </w:r>
                      <w:r w:rsidR="00314812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</w:t>
                      </w:r>
                      <w:r w:rsidR="004D4750" w:rsidRPr="00314812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</w:rPr>
                        <w:t>to 201</w:t>
                      </w:r>
                      <w:r w:rsidR="00906DBD">
                        <w:rPr>
                          <w:rFonts w:ascii="Segoe UI" w:hAnsi="Segoe UI" w:cs="Segoe UI"/>
                          <w:b/>
                          <w:bCs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9</w:t>
                      </w:r>
                      <w:r w:rsidRPr="004D4750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proofErr w:type="gramStart"/>
                      <w:r w:rsid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-  </w:t>
                      </w:r>
                      <w:r w:rsidR="00906DBD">
                        <w:rPr>
                          <w:rFonts w:ascii="Segoe UI" w:hAnsi="Segoe UI" w:cs="Segoe UI"/>
                          <w:b/>
                          <w:bCs/>
                          <w:color w:val="2F5496" w:themeColor="accent1" w:themeShade="BF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Bachelor</w:t>
                      </w:r>
                      <w:proofErr w:type="gramEnd"/>
                      <w:r w:rsidR="00906DBD">
                        <w:rPr>
                          <w:rFonts w:ascii="Segoe UI" w:hAnsi="Segoe UI" w:cs="Segoe UI"/>
                          <w:b/>
                          <w:bCs/>
                          <w:color w:val="2F5496" w:themeColor="accent1" w:themeShade="BF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of Arts, Economics with IT</w:t>
                      </w:r>
                    </w:p>
                    <w:p w14:paraId="18C15350" w14:textId="6CDD59EE" w:rsidR="004D4750" w:rsidRDefault="004D4750" w:rsidP="003148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</w:pPr>
                      <w:r w:rsidRPr="00906DBD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s-ES"/>
                        </w:rPr>
                        <w:t>.</w:t>
                      </w:r>
                      <w:r w:rsidR="00906DBD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                         Maseno </w:t>
                      </w:r>
                      <w:proofErr w:type="spellStart"/>
                      <w:r w:rsidR="00906DBD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Univerisity</w:t>
                      </w:r>
                      <w:proofErr w:type="spellEnd"/>
                      <w:r w:rsidR="00906DBD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(Maseno, Kenya).</w:t>
                      </w:r>
                    </w:p>
                    <w:p w14:paraId="02CFF673" w14:textId="279F6935" w:rsidR="00906DBD" w:rsidRPr="00906DBD" w:rsidRDefault="00906DBD" w:rsidP="003148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</w:pPr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 xml:space="preserve">                           Second Class </w:t>
                      </w:r>
                      <w:proofErr w:type="spellStart"/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Honors</w:t>
                      </w:r>
                      <w:proofErr w:type="spellEnd"/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  <w:lang w:val="en-KE"/>
                        </w:rPr>
                        <w:t>.</w:t>
                      </w:r>
                    </w:p>
                    <w:p w14:paraId="44347978" w14:textId="77777777" w:rsidR="00CB2A8F" w:rsidRPr="00906DBD" w:rsidRDefault="00CB2A8F" w:rsidP="00CB2A8F">
                      <w:pPr>
                        <w:spacing w:after="60"/>
                        <w:ind w:left="142"/>
                        <w:rPr>
                          <w:rFonts w:ascii="News Gothic MT" w:hAnsi="News Gothic MT"/>
                          <w:color w:val="404040" w:themeColor="text1" w:themeTint="BF"/>
                          <w:sz w:val="20"/>
                          <w:szCs w:val="20"/>
                          <w:lang w:val="es-ES"/>
                        </w:rPr>
                      </w:pPr>
                    </w:p>
                    <w:p w14:paraId="405ABB79" w14:textId="77777777" w:rsidR="00B900B0" w:rsidRPr="00906DBD" w:rsidRDefault="00B900B0" w:rsidP="00B900B0">
                      <w:pPr>
                        <w:spacing w:line="240" w:lineRule="auto"/>
                        <w:rPr>
                          <w:rFonts w:ascii="News Gothic MT" w:hAnsi="News Gothic MT"/>
                          <w:color w:val="404040" w:themeColor="text1" w:themeTint="BF"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499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AE2959F" wp14:editId="48DFC435">
                <wp:simplePos x="0" y="0"/>
                <wp:positionH relativeFrom="column">
                  <wp:posOffset>1828800</wp:posOffset>
                </wp:positionH>
                <wp:positionV relativeFrom="paragraph">
                  <wp:posOffset>1400175</wp:posOffset>
                </wp:positionV>
                <wp:extent cx="5162550" cy="451485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4514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28393" w14:textId="3A589656" w:rsidR="003766A2" w:rsidRPr="00E33303" w:rsidRDefault="007A5314" w:rsidP="003766A2">
                            <w:pPr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  <w:t xml:space="preserve">Work </w:t>
                            </w:r>
                            <w:r w:rsidR="00E33303"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  <w:lang w:val="en-KE"/>
                              </w:rPr>
                              <w:t>E</w:t>
                            </w:r>
                            <w:proofErr w:type="spellStart"/>
                            <w:r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</w:rPr>
                              <w:t>xperience</w:t>
                            </w:r>
                            <w:proofErr w:type="spellEnd"/>
                            <w:r w:rsidR="00E33303">
                              <w:rPr>
                                <w:rFonts w:ascii="News Gothic MT" w:hAnsi="News Gothic MT"/>
                                <w:b/>
                                <w:color w:val="404040" w:themeColor="text1" w:themeTint="BF"/>
                                <w:sz w:val="28"/>
                                <w:szCs w:val="28"/>
                                <w:lang w:val="en-KE"/>
                              </w:rPr>
                              <w:t>.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387"/>
                              <w:gridCol w:w="2048"/>
                            </w:tblGrid>
                            <w:tr w:rsidR="003766A2" w14:paraId="595BB7ED" w14:textId="77777777" w:rsidTr="00314812">
                              <w:trPr>
                                <w:trHeight w:val="350"/>
                              </w:trPr>
                              <w:tc>
                                <w:tcPr>
                                  <w:tcW w:w="5387" w:type="dxa"/>
                                </w:tcPr>
                                <w:p w14:paraId="7ABACDA8" w14:textId="77781543" w:rsidR="003766A2" w:rsidRPr="00E33303" w:rsidRDefault="00AB5541" w:rsidP="00AB5541">
                                  <w:pPr>
                                    <w:rPr>
                                      <w:b/>
                                      <w:bCs/>
                                      <w:lang w:val="en-KE"/>
                                    </w:rPr>
                                  </w:pPr>
                                  <w:r w:rsidRPr="00E33303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 xml:space="preserve">Research and Data </w:t>
                                  </w:r>
                                  <w:r w:rsidR="00E33303" w:rsidRPr="00E33303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>Entry C</w:t>
                                  </w:r>
                                  <w:r w:rsidR="00B6499F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>onsultant</w:t>
                                  </w:r>
                                  <w:r w:rsidRPr="00E33303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 xml:space="preserve"> (</w:t>
                                  </w:r>
                                  <w:r w:rsidR="00314812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 xml:space="preserve">Contract and </w:t>
                                  </w:r>
                                  <w:r w:rsidRPr="00E33303">
                                    <w:rPr>
                                      <w:b/>
                                      <w:bCs/>
                                      <w:lang w:val="en-KE"/>
                                    </w:rPr>
                                    <w:t>Remote).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6B7096F2" w14:textId="0A139E73" w:rsidR="003766A2" w:rsidRPr="00B6499F" w:rsidRDefault="00AB5541" w:rsidP="00B6499F">
                                  <w:pPr>
                                    <w:jc w:val="right"/>
                                    <w:rPr>
                                      <w:rFonts w:ascii="News Gothic MT" w:hAnsi="News Gothic MT"/>
                                      <w:color w:val="404040" w:themeColor="text1" w:themeTint="BF"/>
                                      <w:sz w:val="16"/>
                                      <w:szCs w:val="16"/>
                                      <w:lang w:val="en-KE"/>
                                    </w:rPr>
                                  </w:pPr>
                                  <w:r w:rsidRPr="00AB5541">
                                    <w:rPr>
                                      <w:lang w:val="en-KE"/>
                                    </w:rPr>
                                    <w:t xml:space="preserve">Jan 2023 </w:t>
                                  </w:r>
                                  <w:r w:rsidR="00B6499F">
                                    <w:rPr>
                                      <w:lang w:val="en-KE"/>
                                    </w:rPr>
                                    <w:t>–</w:t>
                                  </w:r>
                                  <w:r w:rsidRPr="00AB5541">
                                    <w:rPr>
                                      <w:lang w:val="en-KE"/>
                                    </w:rPr>
                                    <w:t xml:space="preserve"> </w:t>
                                  </w:r>
                                  <w:r w:rsidR="00B6499F" w:rsidRPr="00B6499F">
                                    <w:rPr>
                                      <w:lang w:val="en-KE"/>
                                    </w:rPr>
                                    <w:t>Feb 2023</w:t>
                                  </w:r>
                                </w:p>
                              </w:tc>
                            </w:tr>
                          </w:tbl>
                          <w:p w14:paraId="45D38D46" w14:textId="5FD6E820" w:rsidR="00AD6106" w:rsidRPr="00593212" w:rsidRDefault="00AB5541" w:rsidP="00AD6106">
                            <w:pPr>
                              <w:spacing w:after="20"/>
                              <w:ind w:left="142"/>
                              <w:jc w:val="both"/>
                              <w:rPr>
                                <w:b/>
                                <w:color w:val="F1A208"/>
                                <w:sz w:val="24"/>
                                <w:szCs w:val="24"/>
                                <w:lang w:val="en-KE"/>
                              </w:rPr>
                            </w:pPr>
                            <w:r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 xml:space="preserve">Alternate Doors Consulting- Nairobi, </w:t>
                            </w:r>
                            <w:r w:rsidR="00E33303"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>Kenya.</w:t>
                            </w:r>
                          </w:p>
                          <w:p w14:paraId="1CAFE7A6" w14:textId="4CE083DA" w:rsidR="007A774C" w:rsidRPr="00593212" w:rsidRDefault="00AB5541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Conduct</w:t>
                            </w:r>
                            <w:r w:rsidR="00B6499F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extensive and successful market research on client prospects.</w:t>
                            </w:r>
                          </w:p>
                          <w:p w14:paraId="0DFAAD81" w14:textId="57753E7A" w:rsidR="00AD6106" w:rsidRPr="00593212" w:rsidRDefault="00AB5541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Accurately enter</w:t>
                            </w:r>
                            <w:r w:rsidR="00B6499F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and updating client data.</w:t>
                            </w:r>
                          </w:p>
                          <w:p w14:paraId="14AFF92F" w14:textId="0D6C6C4A" w:rsidR="00AB5541" w:rsidRPr="00593212" w:rsidRDefault="00AB5541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Effectively manag</w:t>
                            </w:r>
                            <w:r w:rsidR="00B6499F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company CRM</w:t>
                            </w:r>
                            <w:r w:rsidR="00B6499F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 xml:space="preserve"> database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</w:rPr>
                              <w:t>.</w:t>
                            </w:r>
                          </w:p>
                          <w:p w14:paraId="6759CEDA" w14:textId="77777777" w:rsidR="00AB5541" w:rsidRPr="00314812" w:rsidRDefault="00AB5541" w:rsidP="003148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7518" w:type="dxa"/>
                              <w:tblInd w:w="-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08"/>
                              <w:gridCol w:w="2410"/>
                            </w:tblGrid>
                            <w:tr w:rsidR="00AD6106" w:rsidRPr="00AD6106" w14:paraId="77DF5895" w14:textId="77777777" w:rsidTr="00314812">
                              <w:trPr>
                                <w:trHeight w:val="377"/>
                              </w:trPr>
                              <w:tc>
                                <w:tcPr>
                                  <w:tcW w:w="5108" w:type="dxa"/>
                                </w:tcPr>
                                <w:p w14:paraId="7AFECD84" w14:textId="35410FB7" w:rsidR="00AD6106" w:rsidRPr="00314812" w:rsidRDefault="00AB5541" w:rsidP="00AB5541">
                                  <w:pPr>
                                    <w:rPr>
                                      <w:rFonts w:ascii="News Gothic MT" w:hAnsi="News Gothic MT"/>
                                      <w:b/>
                                      <w:bCs/>
                                      <w:lang w:val="en-KE"/>
                                    </w:rPr>
                                  </w:pPr>
                                  <w:r w:rsidRPr="00314812">
                                    <w:rPr>
                                      <w:rFonts w:eastAsia="Nunito" w:cstheme="minorHAnsi"/>
                                      <w:b/>
                                      <w:bCs/>
                                      <w:color w:val="000000"/>
                                      <w:lang w:val="en-KE"/>
                                    </w:rPr>
                                    <w:t>Data Annotation and Entry Associate (Remote).</w:t>
                                  </w:r>
                                  <w:r w:rsidRPr="00314812">
                                    <w:rPr>
                                      <w:rFonts w:ascii="News Gothic MT" w:hAnsi="News Gothic MT"/>
                                      <w:b/>
                                      <w:bCs/>
                                      <w:lang w:val="en-KE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</w:tcPr>
                                <w:p w14:paraId="1C1F4D25" w14:textId="5FE50B8A" w:rsidR="00AD6106" w:rsidRPr="00AB5541" w:rsidRDefault="00AB5541" w:rsidP="00AD6106">
                                  <w:pPr>
                                    <w:jc w:val="right"/>
                                    <w:rPr>
                                      <w:lang w:val="en-KE"/>
                                    </w:rPr>
                                  </w:pPr>
                                  <w:r w:rsidRPr="00AB5541">
                                    <w:rPr>
                                      <w:lang w:val="en-KE"/>
                                    </w:rPr>
                                    <w:t>Jun 2021 – Jan 2023</w:t>
                                  </w:r>
                                </w:p>
                              </w:tc>
                            </w:tr>
                          </w:tbl>
                          <w:p w14:paraId="559F98AF" w14:textId="7D6A938D" w:rsidR="00AD6106" w:rsidRPr="00593212" w:rsidRDefault="00AB5541" w:rsidP="00AD6106">
                            <w:pPr>
                              <w:spacing w:after="20"/>
                              <w:ind w:left="142"/>
                              <w:jc w:val="both"/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</w:pPr>
                            <w:proofErr w:type="spellStart"/>
                            <w:r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>Remotasks</w:t>
                            </w:r>
                            <w:proofErr w:type="spellEnd"/>
                            <w:r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 xml:space="preserve"> KE - Nairobi, Kenya</w:t>
                            </w:r>
                            <w:r w:rsidR="00E33303"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>.</w:t>
                            </w:r>
                          </w:p>
                          <w:p w14:paraId="43A57599" w14:textId="2ABEE16C" w:rsidR="00AB5541" w:rsidRPr="00593212" w:rsidRDefault="00AB5541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Accurately </w:t>
                            </w:r>
                            <w:proofErr w:type="spellStart"/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locat</w:t>
                            </w:r>
                            <w:proofErr w:type="spellEnd"/>
                            <w:r w:rsidR="007153B5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, label</w:t>
                            </w:r>
                            <w:r w:rsidR="007153B5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tagg</w:t>
                            </w:r>
                            <w:proofErr w:type="spellEnd"/>
                            <w:r w:rsidR="007153B5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proofErr w:type="spellStart"/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categori</w:t>
                            </w:r>
                            <w:proofErr w:type="spellEnd"/>
                            <w:r w:rsidR="007153B5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z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various elements in image, 2D, 3D and lidar projects and timely </w:t>
                            </w:r>
                            <w:proofErr w:type="spellStart"/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submitt</w:t>
                            </w:r>
                            <w:proofErr w:type="spellEnd"/>
                            <w:r w:rsidR="007153B5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ed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annotated </w:t>
                            </w:r>
                            <w:r w:rsidR="00D8708F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  <w:lang w:val="en-KE"/>
                              </w:rPr>
                              <w:t>assignments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, increasing customer base by 50%.</w:t>
                            </w:r>
                          </w:p>
                          <w:p w14:paraId="4A065BFD" w14:textId="77777777" w:rsidR="00AB5541" w:rsidRPr="00E90757" w:rsidRDefault="00AB5541" w:rsidP="00AB5541">
                            <w:pPr>
                              <w:pStyle w:val="ListParagraph"/>
                              <w:spacing w:after="20"/>
                              <w:ind w:left="862"/>
                              <w:jc w:val="both"/>
                              <w:rPr>
                                <w:rFonts w:eastAsia="Nunito" w:cstheme="minorHAnsi"/>
                                <w:color w:val="000000"/>
                              </w:rPr>
                            </w:pPr>
                          </w:p>
                          <w:p w14:paraId="000859A6" w14:textId="41DCCD88" w:rsidR="00AB5541" w:rsidRPr="00AB5541" w:rsidRDefault="00AB5541" w:rsidP="00AB5541">
                            <w:pPr>
                              <w:spacing w:after="0" w:line="240" w:lineRule="auto"/>
                              <w:rPr>
                                <w:rFonts w:eastAsia="Nunito" w:cstheme="minorHAnsi"/>
                                <w:color w:val="000000"/>
                                <w:lang w:val="en-KE"/>
                              </w:rPr>
                            </w:pPr>
                            <w:r>
                              <w:rPr>
                                <w:rFonts w:eastAsia="Nunito" w:cstheme="minorHAnsi"/>
                                <w:color w:val="000000"/>
                                <w:lang w:val="en-KE"/>
                              </w:rPr>
                              <w:t xml:space="preserve">  </w:t>
                            </w:r>
                            <w:r w:rsidRPr="00E33303">
                              <w:rPr>
                                <w:b/>
                                <w:bCs/>
                                <w:sz w:val="24"/>
                                <w:szCs w:val="24"/>
                                <w:lang w:val="en-KE"/>
                              </w:rPr>
                              <w:t>Data Verification Agent (Contract and Remote).</w:t>
                            </w:r>
                            <w:r>
                              <w:rPr>
                                <w:sz w:val="24"/>
                                <w:szCs w:val="24"/>
                                <w:lang w:val="en-KE"/>
                              </w:rPr>
                              <w:t xml:space="preserve">       </w:t>
                            </w:r>
                            <w:r w:rsidR="00E33303">
                              <w:rPr>
                                <w:sz w:val="24"/>
                                <w:szCs w:val="24"/>
                                <w:lang w:val="en-KE"/>
                              </w:rPr>
                              <w:t>Nov 2021 – April</w:t>
                            </w:r>
                            <w:r>
                              <w:rPr>
                                <w:sz w:val="24"/>
                                <w:szCs w:val="24"/>
                                <w:lang w:val="en-KE"/>
                              </w:rPr>
                              <w:t xml:space="preserve"> </w:t>
                            </w:r>
                            <w:r w:rsidR="00E33303">
                              <w:rPr>
                                <w:sz w:val="24"/>
                                <w:szCs w:val="24"/>
                                <w:lang w:val="en-KE"/>
                              </w:rPr>
                              <w:t>2022.</w:t>
                            </w:r>
                            <w:r>
                              <w:rPr>
                                <w:sz w:val="24"/>
                                <w:szCs w:val="24"/>
                                <w:lang w:val="en-KE"/>
                              </w:rPr>
                              <w:t xml:space="preserve">   </w:t>
                            </w:r>
                          </w:p>
                          <w:p w14:paraId="0B5B86E6" w14:textId="6FFEC974" w:rsidR="00AD6106" w:rsidRPr="00AB5541" w:rsidRDefault="00E33303" w:rsidP="00E33303">
                            <w:pPr>
                              <w:spacing w:after="20"/>
                              <w:jc w:val="both"/>
                              <w:rPr>
                                <w:rFonts w:ascii="News Gothic MT" w:hAnsi="News Gothic MT"/>
                                <w:color w:val="404040" w:themeColor="text1" w:themeTint="BF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404040" w:themeColor="text1" w:themeTint="BF"/>
                                <w:sz w:val="20"/>
                                <w:szCs w:val="20"/>
                                <w:lang w:val="en-KE"/>
                              </w:rPr>
                              <w:t xml:space="preserve">  </w:t>
                            </w:r>
                            <w:r w:rsidR="00AB5541"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 xml:space="preserve">Apollo Agriculture </w:t>
                            </w:r>
                            <w:r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>–</w:t>
                            </w:r>
                            <w:r w:rsidR="00AB5541"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 xml:space="preserve"> </w:t>
                            </w:r>
                            <w:r w:rsidRPr="00593212">
                              <w:rPr>
                                <w:rFonts w:cstheme="minorHAnsi"/>
                                <w:b/>
                                <w:color w:val="2F5496" w:themeColor="accent1" w:themeShade="BF"/>
                                <w:sz w:val="24"/>
                                <w:szCs w:val="24"/>
                                <w:lang w:val="en-KE"/>
                              </w:rPr>
                              <w:t>Nairobi, Kenya.</w:t>
                            </w:r>
                          </w:p>
                          <w:p w14:paraId="05969F37" w14:textId="4C0EB45A" w:rsidR="00E33303" w:rsidRPr="00593212" w:rsidRDefault="00E33303" w:rsidP="00E3330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Accurately entered and verified data submitted by field agents r</w:t>
                            </w:r>
                            <w:r w:rsidR="004D4750"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aising</w:t>
                            </w: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 xml:space="preserve"> customer base by 20%.</w:t>
                            </w:r>
                          </w:p>
                          <w:p w14:paraId="7E66A611" w14:textId="6B29D103" w:rsidR="00E33303" w:rsidRPr="00593212" w:rsidRDefault="00E33303" w:rsidP="00E3330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Conducted fruitful phone interview calls for field agents. This boosted the overall public image of the company.</w:t>
                            </w:r>
                          </w:p>
                          <w:p w14:paraId="42FDD702" w14:textId="1A916786" w:rsidR="00E33303" w:rsidRPr="00593212" w:rsidRDefault="004D4750" w:rsidP="00E33303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C</w:t>
                            </w:r>
                            <w:r w:rsidR="00E33303" w:rsidRPr="00593212"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  <w:t>arefully transcribed received data inputs from field agents and ensured their safe storage for easy retrieval and future reference.</w:t>
                            </w:r>
                          </w:p>
                          <w:p w14:paraId="48706798" w14:textId="77777777" w:rsidR="00AB5541" w:rsidRPr="00593212" w:rsidRDefault="00AB5541" w:rsidP="00593212">
                            <w:pPr>
                              <w:pStyle w:val="ListParagraph"/>
                              <w:widowControl w:val="0"/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ind w:left="502"/>
                              <w:contextualSpacing w:val="0"/>
                              <w:rPr>
                                <w:rFonts w:eastAsia="Nunito" w:cstheme="minorHAnsi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2959F" id="_x0000_s1029" type="#_x0000_t202" style="position:absolute;margin-left:2in;margin-top:110.25pt;width:406.5pt;height:355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" filled="f" stroked="f">
                <v:textbox>
                  <w:txbxContent>
                    <w:p w14:paraId="21228393" w14:textId="3A589656" w:rsidR="003766A2" w:rsidRPr="00E33303" w:rsidRDefault="007A5314" w:rsidP="003766A2">
                      <w:pPr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</w:rPr>
                        <w:t xml:space="preserve">Work </w:t>
                      </w:r>
                      <w:r w:rsidR="00E33303"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  <w:lang w:val="en-KE"/>
                        </w:rPr>
                        <w:t>E</w:t>
                      </w:r>
                      <w:proofErr w:type="spellStart"/>
                      <w:r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</w:rPr>
                        <w:t>xperience</w:t>
                      </w:r>
                      <w:proofErr w:type="spellEnd"/>
                      <w:r w:rsidR="00E33303">
                        <w:rPr>
                          <w:rFonts w:ascii="News Gothic MT" w:hAnsi="News Gothic MT"/>
                          <w:b/>
                          <w:color w:val="404040" w:themeColor="text1" w:themeTint="BF"/>
                          <w:sz w:val="28"/>
                          <w:szCs w:val="28"/>
                          <w:lang w:val="en-KE"/>
                        </w:rPr>
                        <w:t>.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387"/>
                        <w:gridCol w:w="2048"/>
                      </w:tblGrid>
                      <w:tr w:rsidR="003766A2" w14:paraId="595BB7ED" w14:textId="77777777" w:rsidTr="00314812">
                        <w:trPr>
                          <w:trHeight w:val="350"/>
                        </w:trPr>
                        <w:tc>
                          <w:tcPr>
                            <w:tcW w:w="5387" w:type="dxa"/>
                          </w:tcPr>
                          <w:p w14:paraId="7ABACDA8" w14:textId="77781543" w:rsidR="003766A2" w:rsidRPr="00E33303" w:rsidRDefault="00AB5541" w:rsidP="00AB5541">
                            <w:pPr>
                              <w:rPr>
                                <w:b/>
                                <w:bCs/>
                                <w:lang w:val="en-KE"/>
                              </w:rPr>
                            </w:pPr>
                            <w:r w:rsidRPr="00E33303">
                              <w:rPr>
                                <w:b/>
                                <w:bCs/>
                                <w:lang w:val="en-KE"/>
                              </w:rPr>
                              <w:t xml:space="preserve">Research and Data </w:t>
                            </w:r>
                            <w:r w:rsidR="00E33303" w:rsidRPr="00E33303">
                              <w:rPr>
                                <w:b/>
                                <w:bCs/>
                                <w:lang w:val="en-KE"/>
                              </w:rPr>
                              <w:t>Entry C</w:t>
                            </w:r>
                            <w:r w:rsidR="00B6499F">
                              <w:rPr>
                                <w:b/>
                                <w:bCs/>
                                <w:lang w:val="en-KE"/>
                              </w:rPr>
                              <w:t>onsultant</w:t>
                            </w:r>
                            <w:r w:rsidRPr="00E33303">
                              <w:rPr>
                                <w:b/>
                                <w:bCs/>
                                <w:lang w:val="en-KE"/>
                              </w:rPr>
                              <w:t xml:space="preserve"> (</w:t>
                            </w:r>
                            <w:r w:rsidR="00314812">
                              <w:rPr>
                                <w:b/>
                                <w:bCs/>
                                <w:lang w:val="en-KE"/>
                              </w:rPr>
                              <w:t xml:space="preserve">Contract and </w:t>
                            </w:r>
                            <w:r w:rsidRPr="00E33303">
                              <w:rPr>
                                <w:b/>
                                <w:bCs/>
                                <w:lang w:val="en-KE"/>
                              </w:rPr>
                              <w:t>Remote).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6B7096F2" w14:textId="0A139E73" w:rsidR="003766A2" w:rsidRPr="00B6499F" w:rsidRDefault="00AB5541" w:rsidP="00B6499F">
                            <w:pPr>
                              <w:jc w:val="right"/>
                              <w:rPr>
                                <w:rFonts w:ascii="News Gothic MT" w:hAnsi="News Gothic MT"/>
                                <w:color w:val="404040" w:themeColor="text1" w:themeTint="BF"/>
                                <w:sz w:val="16"/>
                                <w:szCs w:val="16"/>
                                <w:lang w:val="en-KE"/>
                              </w:rPr>
                            </w:pPr>
                            <w:r w:rsidRPr="00AB5541">
                              <w:rPr>
                                <w:lang w:val="en-KE"/>
                              </w:rPr>
                              <w:t xml:space="preserve">Jan 2023 </w:t>
                            </w:r>
                            <w:r w:rsidR="00B6499F">
                              <w:rPr>
                                <w:lang w:val="en-KE"/>
                              </w:rPr>
                              <w:t>–</w:t>
                            </w:r>
                            <w:r w:rsidRPr="00AB5541">
                              <w:rPr>
                                <w:lang w:val="en-KE"/>
                              </w:rPr>
                              <w:t xml:space="preserve"> </w:t>
                            </w:r>
                            <w:r w:rsidR="00B6499F" w:rsidRPr="00B6499F">
                              <w:rPr>
                                <w:lang w:val="en-KE"/>
                              </w:rPr>
                              <w:t>Feb 2023</w:t>
                            </w:r>
                          </w:p>
                        </w:tc>
                      </w:tr>
                    </w:tbl>
                    <w:p w14:paraId="45D38D46" w14:textId="5FD6E820" w:rsidR="00AD6106" w:rsidRPr="00593212" w:rsidRDefault="00AB5541" w:rsidP="00AD6106">
                      <w:pPr>
                        <w:spacing w:after="20"/>
                        <w:ind w:left="142"/>
                        <w:jc w:val="both"/>
                        <w:rPr>
                          <w:b/>
                          <w:color w:val="F1A208"/>
                          <w:sz w:val="24"/>
                          <w:szCs w:val="24"/>
                          <w:lang w:val="en-KE"/>
                        </w:rPr>
                      </w:pPr>
                      <w:r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 xml:space="preserve">Alternate Doors Consulting- Nairobi, </w:t>
                      </w:r>
                      <w:r w:rsidR="00E33303"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>Kenya.</w:t>
                      </w:r>
                    </w:p>
                    <w:p w14:paraId="1CAFE7A6" w14:textId="4CE083DA" w:rsidR="007A774C" w:rsidRPr="00593212" w:rsidRDefault="00AB5541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Conduct</w:t>
                      </w:r>
                      <w:r w:rsidR="00B6499F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extensive and successful market research on client prospects.</w:t>
                      </w:r>
                    </w:p>
                    <w:p w14:paraId="0DFAAD81" w14:textId="57753E7A" w:rsidR="00AD6106" w:rsidRPr="00593212" w:rsidRDefault="00AB5541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Accurately enter</w:t>
                      </w:r>
                      <w:r w:rsidR="00B6499F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and updating client data.</w:t>
                      </w:r>
                    </w:p>
                    <w:p w14:paraId="14AFF92F" w14:textId="0D6C6C4A" w:rsidR="00AB5541" w:rsidRPr="00593212" w:rsidRDefault="00AB5541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Effectively manag</w:t>
                      </w:r>
                      <w:r w:rsidR="00B6499F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company CRM</w:t>
                      </w:r>
                      <w:r w:rsidR="00B6499F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 xml:space="preserve"> database</w:t>
                      </w:r>
                      <w:r w:rsidRPr="00593212">
                        <w:rPr>
                          <w:rFonts w:eastAsia="Nunito" w:cstheme="minorHAnsi"/>
                          <w:color w:val="000000"/>
                        </w:rPr>
                        <w:t>.</w:t>
                      </w:r>
                    </w:p>
                    <w:p w14:paraId="6759CEDA" w14:textId="77777777" w:rsidR="00AB5541" w:rsidRPr="00314812" w:rsidRDefault="00AB5541" w:rsidP="003148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</w:p>
                    <w:tbl>
                      <w:tblPr>
                        <w:tblStyle w:val="TableGrid"/>
                        <w:tblW w:w="7518" w:type="dxa"/>
                        <w:tblInd w:w="-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08"/>
                        <w:gridCol w:w="2410"/>
                      </w:tblGrid>
                      <w:tr w:rsidR="00AD6106" w:rsidRPr="00AD6106" w14:paraId="77DF5895" w14:textId="77777777" w:rsidTr="00314812">
                        <w:trPr>
                          <w:trHeight w:val="377"/>
                        </w:trPr>
                        <w:tc>
                          <w:tcPr>
                            <w:tcW w:w="5108" w:type="dxa"/>
                          </w:tcPr>
                          <w:p w14:paraId="7AFECD84" w14:textId="35410FB7" w:rsidR="00AD6106" w:rsidRPr="00314812" w:rsidRDefault="00AB5541" w:rsidP="00AB5541">
                            <w:pPr>
                              <w:rPr>
                                <w:rFonts w:ascii="News Gothic MT" w:hAnsi="News Gothic MT"/>
                                <w:b/>
                                <w:bCs/>
                                <w:lang w:val="en-KE"/>
                              </w:rPr>
                            </w:pPr>
                            <w:r w:rsidRPr="00314812">
                              <w:rPr>
                                <w:rFonts w:eastAsia="Nunito" w:cstheme="minorHAnsi"/>
                                <w:b/>
                                <w:bCs/>
                                <w:color w:val="000000"/>
                                <w:lang w:val="en-KE"/>
                              </w:rPr>
                              <w:t>Data Annotation and Entry Associate (Remote).</w:t>
                            </w:r>
                            <w:r w:rsidRPr="00314812">
                              <w:rPr>
                                <w:rFonts w:ascii="News Gothic MT" w:hAnsi="News Gothic MT"/>
                                <w:b/>
                                <w:bCs/>
                                <w:lang w:val="en-KE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410" w:type="dxa"/>
                          </w:tcPr>
                          <w:p w14:paraId="1C1F4D25" w14:textId="5FE50B8A" w:rsidR="00AD6106" w:rsidRPr="00AB5541" w:rsidRDefault="00AB5541" w:rsidP="00AD6106">
                            <w:pPr>
                              <w:jc w:val="right"/>
                              <w:rPr>
                                <w:lang w:val="en-KE"/>
                              </w:rPr>
                            </w:pPr>
                            <w:r w:rsidRPr="00AB5541">
                              <w:rPr>
                                <w:lang w:val="en-KE"/>
                              </w:rPr>
                              <w:t>Jun 2021 – Jan 2023</w:t>
                            </w:r>
                          </w:p>
                        </w:tc>
                      </w:tr>
                    </w:tbl>
                    <w:p w14:paraId="559F98AF" w14:textId="7D6A938D" w:rsidR="00AD6106" w:rsidRPr="00593212" w:rsidRDefault="00AB5541" w:rsidP="00AD6106">
                      <w:pPr>
                        <w:spacing w:after="20"/>
                        <w:ind w:left="142"/>
                        <w:jc w:val="both"/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</w:pPr>
                      <w:proofErr w:type="spellStart"/>
                      <w:r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>Remotasks</w:t>
                      </w:r>
                      <w:proofErr w:type="spellEnd"/>
                      <w:r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 xml:space="preserve"> KE - Nairobi, Kenya</w:t>
                      </w:r>
                      <w:r w:rsidR="00E33303"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>.</w:t>
                      </w:r>
                    </w:p>
                    <w:p w14:paraId="43A57599" w14:textId="2ABEE16C" w:rsidR="00AB5541" w:rsidRPr="00593212" w:rsidRDefault="00AB5541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Accurately </w:t>
                      </w:r>
                      <w:proofErr w:type="spellStart"/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locat</w:t>
                      </w:r>
                      <w:proofErr w:type="spellEnd"/>
                      <w:r w:rsidR="007153B5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, label</w:t>
                      </w:r>
                      <w:r w:rsidR="007153B5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tagg</w:t>
                      </w:r>
                      <w:proofErr w:type="spellEnd"/>
                      <w:r w:rsidR="007153B5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categori</w:t>
                      </w:r>
                      <w:proofErr w:type="spellEnd"/>
                      <w:r w:rsidR="007153B5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z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various elements in image, 2D, 3D and lidar projects and timely </w:t>
                      </w:r>
                      <w:proofErr w:type="spellStart"/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submitt</w:t>
                      </w:r>
                      <w:proofErr w:type="spellEnd"/>
                      <w:r w:rsidR="007153B5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ed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annotated </w:t>
                      </w:r>
                      <w:r w:rsidR="00D8708F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  <w:lang w:val="en-KE"/>
                        </w:rPr>
                        <w:t>assignments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, increasing customer base by 50%.</w:t>
                      </w:r>
                    </w:p>
                    <w:p w14:paraId="4A065BFD" w14:textId="77777777" w:rsidR="00AB5541" w:rsidRPr="00E90757" w:rsidRDefault="00AB5541" w:rsidP="00AB5541">
                      <w:pPr>
                        <w:pStyle w:val="ListParagraph"/>
                        <w:spacing w:after="20"/>
                        <w:ind w:left="862"/>
                        <w:jc w:val="both"/>
                        <w:rPr>
                          <w:rFonts w:eastAsia="Nunito" w:cstheme="minorHAnsi"/>
                          <w:color w:val="000000"/>
                        </w:rPr>
                      </w:pPr>
                    </w:p>
                    <w:p w14:paraId="000859A6" w14:textId="41DCCD88" w:rsidR="00AB5541" w:rsidRPr="00AB5541" w:rsidRDefault="00AB5541" w:rsidP="00AB5541">
                      <w:pPr>
                        <w:spacing w:after="0" w:line="240" w:lineRule="auto"/>
                        <w:rPr>
                          <w:rFonts w:eastAsia="Nunito" w:cstheme="minorHAnsi"/>
                          <w:color w:val="000000"/>
                          <w:lang w:val="en-KE"/>
                        </w:rPr>
                      </w:pPr>
                      <w:r>
                        <w:rPr>
                          <w:rFonts w:eastAsia="Nunito" w:cstheme="minorHAnsi"/>
                          <w:color w:val="000000"/>
                          <w:lang w:val="en-KE"/>
                        </w:rPr>
                        <w:t xml:space="preserve">  </w:t>
                      </w:r>
                      <w:r w:rsidRPr="00E33303">
                        <w:rPr>
                          <w:b/>
                          <w:bCs/>
                          <w:sz w:val="24"/>
                          <w:szCs w:val="24"/>
                          <w:lang w:val="en-KE"/>
                        </w:rPr>
                        <w:t>Data Verification Agent (Contract and Remote).</w:t>
                      </w:r>
                      <w:r>
                        <w:rPr>
                          <w:sz w:val="24"/>
                          <w:szCs w:val="24"/>
                          <w:lang w:val="en-KE"/>
                        </w:rPr>
                        <w:t xml:space="preserve">       </w:t>
                      </w:r>
                      <w:r w:rsidR="00E33303">
                        <w:rPr>
                          <w:sz w:val="24"/>
                          <w:szCs w:val="24"/>
                          <w:lang w:val="en-KE"/>
                        </w:rPr>
                        <w:t>Nov 2021 – April</w:t>
                      </w:r>
                      <w:r>
                        <w:rPr>
                          <w:sz w:val="24"/>
                          <w:szCs w:val="24"/>
                          <w:lang w:val="en-KE"/>
                        </w:rPr>
                        <w:t xml:space="preserve"> </w:t>
                      </w:r>
                      <w:r w:rsidR="00E33303">
                        <w:rPr>
                          <w:sz w:val="24"/>
                          <w:szCs w:val="24"/>
                          <w:lang w:val="en-KE"/>
                        </w:rPr>
                        <w:t>2022.</w:t>
                      </w:r>
                      <w:r>
                        <w:rPr>
                          <w:sz w:val="24"/>
                          <w:szCs w:val="24"/>
                          <w:lang w:val="en-KE"/>
                        </w:rPr>
                        <w:t xml:space="preserve">   </w:t>
                      </w:r>
                    </w:p>
                    <w:p w14:paraId="0B5B86E6" w14:textId="6FFEC974" w:rsidR="00AD6106" w:rsidRPr="00AB5541" w:rsidRDefault="00E33303" w:rsidP="00E33303">
                      <w:pPr>
                        <w:spacing w:after="20"/>
                        <w:jc w:val="both"/>
                        <w:rPr>
                          <w:rFonts w:ascii="News Gothic MT" w:hAnsi="News Gothic MT"/>
                          <w:color w:val="404040" w:themeColor="text1" w:themeTint="BF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404040" w:themeColor="text1" w:themeTint="BF"/>
                          <w:sz w:val="20"/>
                          <w:szCs w:val="20"/>
                          <w:lang w:val="en-KE"/>
                        </w:rPr>
                        <w:t xml:space="preserve">  </w:t>
                      </w:r>
                      <w:r w:rsidR="00AB5541"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 xml:space="preserve">Apollo Agriculture </w:t>
                      </w:r>
                      <w:r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>–</w:t>
                      </w:r>
                      <w:r w:rsidR="00AB5541"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 xml:space="preserve"> </w:t>
                      </w:r>
                      <w:r w:rsidRPr="00593212">
                        <w:rPr>
                          <w:rFonts w:cstheme="minorHAnsi"/>
                          <w:b/>
                          <w:color w:val="2F5496" w:themeColor="accent1" w:themeShade="BF"/>
                          <w:sz w:val="24"/>
                          <w:szCs w:val="24"/>
                          <w:lang w:val="en-KE"/>
                        </w:rPr>
                        <w:t>Nairobi, Kenya.</w:t>
                      </w:r>
                    </w:p>
                    <w:p w14:paraId="05969F37" w14:textId="4C0EB45A" w:rsidR="00E33303" w:rsidRPr="00593212" w:rsidRDefault="00E33303" w:rsidP="00E33303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Accurately entered and verified data submitted by field agents r</w:t>
                      </w:r>
                      <w:r w:rsidR="004D4750"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aising</w:t>
                      </w: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 xml:space="preserve"> customer base by 20%.</w:t>
                      </w:r>
                    </w:p>
                    <w:p w14:paraId="7E66A611" w14:textId="6B29D103" w:rsidR="00E33303" w:rsidRPr="00593212" w:rsidRDefault="00E33303" w:rsidP="00E33303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Conducted fruitful phone interview calls for field agents. This boosted the overall public image of the company.</w:t>
                      </w:r>
                    </w:p>
                    <w:p w14:paraId="42FDD702" w14:textId="1A916786" w:rsidR="00E33303" w:rsidRPr="00593212" w:rsidRDefault="004D4750" w:rsidP="00E33303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  <w:r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C</w:t>
                      </w:r>
                      <w:r w:rsidR="00E33303" w:rsidRPr="00593212"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  <w:t>arefully transcribed received data inputs from field agents and ensured their safe storage for easy retrieval and future reference.</w:t>
                      </w:r>
                    </w:p>
                    <w:p w14:paraId="48706798" w14:textId="77777777" w:rsidR="00AB5541" w:rsidRPr="00593212" w:rsidRDefault="00AB5541" w:rsidP="00593212">
                      <w:pPr>
                        <w:pStyle w:val="ListParagraph"/>
                        <w:widowControl w:val="0"/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ind w:left="502"/>
                        <w:contextualSpacing w:val="0"/>
                        <w:rPr>
                          <w:rFonts w:eastAsia="Nunito" w:cstheme="minorHAnsi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AA67BC" wp14:editId="2B03AC5A">
                <wp:simplePos x="0" y="0"/>
                <wp:positionH relativeFrom="column">
                  <wp:posOffset>-390525</wp:posOffset>
                </wp:positionH>
                <wp:positionV relativeFrom="paragraph">
                  <wp:posOffset>7448550</wp:posOffset>
                </wp:positionV>
                <wp:extent cx="2059305" cy="293370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305" cy="2933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F5443" w14:textId="12F39149" w:rsidR="00492C77" w:rsidRPr="00314812" w:rsidRDefault="00314812" w:rsidP="0091721D">
                            <w:pPr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314812"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Referees:</w:t>
                            </w:r>
                          </w:p>
                          <w:p w14:paraId="25195A4A" w14:textId="3B48D02F" w:rsidR="00314812" w:rsidRPr="00314812" w:rsidRDefault="00314812" w:rsidP="0091721D">
                            <w:pPr>
                              <w:rPr>
                                <w:rFonts w:ascii="News Gothic MT" w:hAnsi="News Gothic MT"/>
                                <w:b/>
                                <w:bCs/>
                                <w:sz w:val="20"/>
                                <w:szCs w:val="20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/>
                                <w:b/>
                                <w:bCs/>
                                <w:sz w:val="20"/>
                                <w:szCs w:val="20"/>
                                <w:lang w:val="en-KE"/>
                              </w:rPr>
                              <w:t xml:space="preserve">Ms Sherry </w:t>
                            </w:r>
                            <w:proofErr w:type="spellStart"/>
                            <w:r w:rsidRPr="00314812">
                              <w:rPr>
                                <w:rFonts w:ascii="News Gothic MT" w:hAnsi="News Gothic MT"/>
                                <w:b/>
                                <w:bCs/>
                                <w:sz w:val="20"/>
                                <w:szCs w:val="20"/>
                                <w:lang w:val="en-KE"/>
                              </w:rPr>
                              <w:t>Ominde</w:t>
                            </w:r>
                            <w:proofErr w:type="spellEnd"/>
                          </w:p>
                          <w:p w14:paraId="7367798E" w14:textId="1679242D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Fraud Operations Associate</w:t>
                            </w:r>
                          </w:p>
                          <w:p w14:paraId="406D988E" w14:textId="436D19DF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Apollo Agriculture</w:t>
                            </w:r>
                          </w:p>
                          <w:p w14:paraId="532863A8" w14:textId="3347924F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Phone No: +254702 396846</w:t>
                            </w:r>
                          </w:p>
                          <w:p w14:paraId="5BC4B046" w14:textId="39629A22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Email: sherryomonde@gmail.com</w:t>
                            </w:r>
                          </w:p>
                          <w:p w14:paraId="17783120" w14:textId="7A5803D5" w:rsidR="00314812" w:rsidRPr="00314812" w:rsidRDefault="00314812" w:rsidP="0091721D">
                            <w:pPr>
                              <w:rPr>
                                <w:rFonts w:ascii="News Gothic MT" w:hAnsi="News Gothic M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KE"/>
                              </w:rPr>
                              <w:t>Dr Scholastica Achieng</w:t>
                            </w:r>
                          </w:p>
                          <w:p w14:paraId="3F5AC46D" w14:textId="00EA95F7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Patron: ESAMU</w:t>
                            </w:r>
                          </w:p>
                          <w:p w14:paraId="0A2B8F06" w14:textId="4287DD14" w:rsid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Phone No: +254729010816 / +254734668779</w:t>
                            </w:r>
                          </w:p>
                          <w:p w14:paraId="71391285" w14:textId="40FD54D6" w:rsidR="00314812" w:rsidRPr="00314812" w:rsidRDefault="00314812" w:rsidP="0091721D">
                            <w:pP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n-KE"/>
                              </w:rPr>
                              <w:t>Email: scholaodhiambo@gmail.com</w:t>
                            </w:r>
                          </w:p>
                          <w:p w14:paraId="6DCEE4C5" w14:textId="0B66DA16" w:rsidR="007A28E8" w:rsidRPr="00B6499F" w:rsidRDefault="007A28E8" w:rsidP="00824827">
                            <w:pPr>
                              <w:jc w:val="center"/>
                              <w:rPr>
                                <w:rFonts w:ascii="News Gothic MT" w:hAnsi="News Gothic MT"/>
                                <w:color w:val="FFFFFF" w:themeColor="background1"/>
                                <w:sz w:val="18"/>
                                <w:szCs w:val="18"/>
                                <w:lang w:val="es-ES"/>
                              </w:rPr>
                            </w:pPr>
                          </w:p>
                          <w:p w14:paraId="4DC4CCB2" w14:textId="77777777" w:rsidR="0091721D" w:rsidRPr="00B6499F" w:rsidRDefault="0091721D" w:rsidP="0091721D">
                            <w:pPr>
                              <w:rPr>
                                <w:rFonts w:ascii="News Gothic MT" w:hAnsi="News Gothic MT"/>
                                <w:b/>
                                <w:color w:val="3B3838" w:themeColor="background2" w:themeShade="40"/>
                                <w:lang w:val="es-ES"/>
                              </w:rPr>
                            </w:pPr>
                          </w:p>
                          <w:p w14:paraId="5354D54E" w14:textId="77777777" w:rsidR="0091721D" w:rsidRPr="00B6499F" w:rsidRDefault="0091721D" w:rsidP="0091721D">
                            <w:pPr>
                              <w:rPr>
                                <w:rFonts w:ascii="News Gothic MT" w:hAnsi="News Gothic MT"/>
                                <w:b/>
                                <w:color w:val="3B3838" w:themeColor="background2" w:themeShade="40"/>
                                <w:lang w:val="es-ES"/>
                              </w:rPr>
                            </w:pPr>
                          </w:p>
                          <w:p w14:paraId="7887E687" w14:textId="77777777" w:rsidR="0091721D" w:rsidRPr="00B6499F" w:rsidRDefault="0091721D" w:rsidP="0091721D">
                            <w:pPr>
                              <w:rPr>
                                <w:rFonts w:ascii="News Gothic MT" w:hAnsi="News Gothic MT"/>
                                <w:b/>
                                <w:color w:val="3B3838" w:themeColor="background2" w:themeShade="40"/>
                                <w:lang w:val="es-ES"/>
                              </w:rPr>
                            </w:pPr>
                          </w:p>
                          <w:p w14:paraId="10A3B70A" w14:textId="77777777" w:rsidR="0091721D" w:rsidRPr="00B6499F" w:rsidRDefault="0091721D" w:rsidP="0091721D">
                            <w:pPr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A67BC" id="_x0000_s1029" type="#_x0000_t202" style="position:absolute;margin-left:-30.75pt;margin-top:586.5pt;width:162.15pt;height:231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" filled="f" stroked="f">
                <v:textbox>
                  <w:txbxContent>
                    <w:p w14:paraId="094F5443" w14:textId="12F39149" w:rsidR="00492C77" w:rsidRPr="00314812" w:rsidRDefault="00314812" w:rsidP="0091721D">
                      <w:pPr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314812"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  <w:t>Referees:</w:t>
                      </w:r>
                    </w:p>
                    <w:p w14:paraId="25195A4A" w14:textId="3B48D02F" w:rsidR="00314812" w:rsidRPr="00314812" w:rsidRDefault="00314812" w:rsidP="0091721D">
                      <w:pPr>
                        <w:rPr>
                          <w:rFonts w:ascii="News Gothic MT" w:hAnsi="News Gothic MT"/>
                          <w:b/>
                          <w:bCs/>
                          <w:sz w:val="20"/>
                          <w:szCs w:val="20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/>
                          <w:b/>
                          <w:bCs/>
                          <w:sz w:val="20"/>
                          <w:szCs w:val="20"/>
                          <w:lang w:val="en-KE"/>
                        </w:rPr>
                        <w:t xml:space="preserve">Ms Sherry </w:t>
                      </w:r>
                      <w:proofErr w:type="spellStart"/>
                      <w:r w:rsidRPr="00314812">
                        <w:rPr>
                          <w:rFonts w:ascii="News Gothic MT" w:hAnsi="News Gothic MT"/>
                          <w:b/>
                          <w:bCs/>
                          <w:sz w:val="20"/>
                          <w:szCs w:val="20"/>
                          <w:lang w:val="en-KE"/>
                        </w:rPr>
                        <w:t>Ominde</w:t>
                      </w:r>
                      <w:proofErr w:type="spellEnd"/>
                    </w:p>
                    <w:p w14:paraId="7367798E" w14:textId="1679242D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Fraud Operations Associate</w:t>
                      </w:r>
                    </w:p>
                    <w:p w14:paraId="406D988E" w14:textId="436D19DF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Apollo Agriculture</w:t>
                      </w:r>
                    </w:p>
                    <w:p w14:paraId="532863A8" w14:textId="3347924F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Phone No: +254702 396846</w:t>
                      </w:r>
                    </w:p>
                    <w:p w14:paraId="5BC4B046" w14:textId="39629A22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Email: sherryomonde@gmail.com</w:t>
                      </w:r>
                    </w:p>
                    <w:p w14:paraId="17783120" w14:textId="7A5803D5" w:rsidR="00314812" w:rsidRPr="00314812" w:rsidRDefault="00314812" w:rsidP="0091721D">
                      <w:pPr>
                        <w:rPr>
                          <w:rFonts w:ascii="News Gothic MT" w:hAnsi="News Gothic MT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/>
                          <w:b/>
                          <w:bCs/>
                          <w:color w:val="000000" w:themeColor="text1"/>
                          <w:sz w:val="20"/>
                          <w:szCs w:val="20"/>
                          <w:lang w:val="en-KE"/>
                        </w:rPr>
                        <w:t>Dr Scholastica Achieng</w:t>
                      </w:r>
                    </w:p>
                    <w:p w14:paraId="3F5AC46D" w14:textId="00EA95F7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Patron: ESAMU</w:t>
                      </w:r>
                    </w:p>
                    <w:p w14:paraId="0A2B8F06" w14:textId="4287DD14" w:rsid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Phone No: +254729010816 / +254734668779</w:t>
                      </w:r>
                    </w:p>
                    <w:p w14:paraId="71391285" w14:textId="40FD54D6" w:rsidR="00314812" w:rsidRPr="00314812" w:rsidRDefault="00314812" w:rsidP="0091721D">
                      <w:pP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n-KE"/>
                        </w:rPr>
                        <w:t>Email: scholaodhiambo@gmail.com</w:t>
                      </w:r>
                    </w:p>
                    <w:p w14:paraId="6DCEE4C5" w14:textId="0B66DA16" w:rsidR="007A28E8" w:rsidRPr="00B6499F" w:rsidRDefault="007A28E8" w:rsidP="00824827">
                      <w:pPr>
                        <w:jc w:val="center"/>
                        <w:rPr>
                          <w:rFonts w:ascii="News Gothic MT" w:hAnsi="News Gothic MT"/>
                          <w:color w:val="FFFFFF" w:themeColor="background1"/>
                          <w:sz w:val="18"/>
                          <w:szCs w:val="18"/>
                          <w:lang w:val="es-ES"/>
                        </w:rPr>
                      </w:pPr>
                    </w:p>
                    <w:p w14:paraId="4DC4CCB2" w14:textId="77777777" w:rsidR="0091721D" w:rsidRPr="00B6499F" w:rsidRDefault="0091721D" w:rsidP="0091721D">
                      <w:pPr>
                        <w:rPr>
                          <w:rFonts w:ascii="News Gothic MT" w:hAnsi="News Gothic MT"/>
                          <w:b/>
                          <w:color w:val="3B3838" w:themeColor="background2" w:themeShade="40"/>
                          <w:lang w:val="es-ES"/>
                        </w:rPr>
                      </w:pPr>
                    </w:p>
                    <w:p w14:paraId="5354D54E" w14:textId="77777777" w:rsidR="0091721D" w:rsidRPr="00B6499F" w:rsidRDefault="0091721D" w:rsidP="0091721D">
                      <w:pPr>
                        <w:rPr>
                          <w:rFonts w:ascii="News Gothic MT" w:hAnsi="News Gothic MT"/>
                          <w:b/>
                          <w:color w:val="3B3838" w:themeColor="background2" w:themeShade="40"/>
                          <w:lang w:val="es-ES"/>
                        </w:rPr>
                      </w:pPr>
                    </w:p>
                    <w:p w14:paraId="7887E687" w14:textId="77777777" w:rsidR="0091721D" w:rsidRPr="00B6499F" w:rsidRDefault="0091721D" w:rsidP="0091721D">
                      <w:pPr>
                        <w:rPr>
                          <w:rFonts w:ascii="News Gothic MT" w:hAnsi="News Gothic MT"/>
                          <w:b/>
                          <w:color w:val="3B3838" w:themeColor="background2" w:themeShade="40"/>
                          <w:lang w:val="es-ES"/>
                        </w:rPr>
                      </w:pPr>
                    </w:p>
                    <w:p w14:paraId="10A3B70A" w14:textId="77777777" w:rsidR="0091721D" w:rsidRPr="00B6499F" w:rsidRDefault="0091721D" w:rsidP="0091721D">
                      <w:pPr>
                        <w:rPr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CBC45CA" wp14:editId="158E84FC">
                <wp:simplePos x="0" y="0"/>
                <wp:positionH relativeFrom="column">
                  <wp:posOffset>-409575</wp:posOffset>
                </wp:positionH>
                <wp:positionV relativeFrom="paragraph">
                  <wp:posOffset>3590926</wp:posOffset>
                </wp:positionV>
                <wp:extent cx="2059305" cy="1062990"/>
                <wp:effectExtent l="0" t="0" r="0" b="381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305" cy="1062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40054" w14:textId="176223FD" w:rsidR="007A28E8" w:rsidRPr="007A28E8" w:rsidRDefault="00B61D01" w:rsidP="007A28E8">
                            <w:pPr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  <w:p w14:paraId="62166763" w14:textId="14857E9E" w:rsidR="007A28E8" w:rsidRDefault="00B61D01" w:rsidP="007A28E8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s-ES_tradnl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s-ES_tradnl"/>
                              </w:rPr>
                              <w:t>English</w:t>
                            </w:r>
                          </w:p>
                          <w:p w14:paraId="36A6092E" w14:textId="22E08E77" w:rsidR="007A28E8" w:rsidRPr="00BB72EA" w:rsidRDefault="00BB72EA" w:rsidP="007A28E8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Swahili</w:t>
                            </w:r>
                          </w:p>
                          <w:p w14:paraId="118A20A9" w14:textId="4F76F364" w:rsidR="007A28E8" w:rsidRPr="00452680" w:rsidRDefault="007A28E8" w:rsidP="007A28E8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s-ES_tradnl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s-ES_tradnl"/>
                              </w:rPr>
                              <w:t>Fr</w:t>
                            </w:r>
                            <w:r w:rsidR="00B61D01"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s-ES_tradnl"/>
                              </w:rPr>
                              <w:t>en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C45CA" id="_x0000_s1029" type="#_x0000_t202" style="position:absolute;margin-left:-32.25pt;margin-top:282.75pt;width:162.15pt;height:83.7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" filled="f" stroked="f">
                <v:textbox>
                  <w:txbxContent>
                    <w:p w14:paraId="34740054" w14:textId="176223FD" w:rsidR="007A28E8" w:rsidRPr="007A28E8" w:rsidRDefault="00B61D01" w:rsidP="007A28E8">
                      <w:pPr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  <w:t>Languages</w:t>
                      </w:r>
                    </w:p>
                    <w:p w14:paraId="62166763" w14:textId="14857E9E" w:rsidR="007A28E8" w:rsidRDefault="00B61D01" w:rsidP="007A28E8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s-ES_tradnl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s-ES_tradnl"/>
                        </w:rPr>
                        <w:t>English</w:t>
                      </w:r>
                    </w:p>
                    <w:p w14:paraId="36A6092E" w14:textId="22E08E77" w:rsidR="007A28E8" w:rsidRPr="00BB72EA" w:rsidRDefault="00BB72EA" w:rsidP="007A28E8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Swahili</w:t>
                      </w:r>
                    </w:p>
                    <w:p w14:paraId="118A20A9" w14:textId="4F76F364" w:rsidR="007A28E8" w:rsidRPr="00452680" w:rsidRDefault="007A28E8" w:rsidP="007A28E8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s-ES_tradnl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s-ES_tradnl"/>
                        </w:rPr>
                        <w:t>Fr</w:t>
                      </w:r>
                      <w:r w:rsidR="00B61D01"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s-ES_tradnl"/>
                        </w:rPr>
                        <w:t>ench</w:t>
                      </w:r>
                    </w:p>
                  </w:txbxContent>
                </v:textbox>
              </v:shap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CE44729" wp14:editId="14489FEF">
                <wp:simplePos x="0" y="0"/>
                <wp:positionH relativeFrom="column">
                  <wp:posOffset>-304799</wp:posOffset>
                </wp:positionH>
                <wp:positionV relativeFrom="paragraph">
                  <wp:posOffset>3543300</wp:posOffset>
                </wp:positionV>
                <wp:extent cx="1885950" cy="0"/>
                <wp:effectExtent l="0" t="19050" r="19050" b="19050"/>
                <wp:wrapNone/>
                <wp:docPr id="267" name="Straight Connector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859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1A20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E4909F" id="Straight Connector 267" o:spid="_x0000_s1026" style="position:absolute;flip:y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pt,279pt" to="124.5pt,27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" strokecolor="#f1a208" strokeweight="2.25pt">
                <v:stroke joinstyle="miter"/>
              </v:lin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3F46610" wp14:editId="512486A6">
                <wp:simplePos x="0" y="0"/>
                <wp:positionH relativeFrom="column">
                  <wp:posOffset>-295275</wp:posOffset>
                </wp:positionH>
                <wp:positionV relativeFrom="paragraph">
                  <wp:posOffset>4819649</wp:posOffset>
                </wp:positionV>
                <wp:extent cx="1876425" cy="0"/>
                <wp:effectExtent l="0" t="19050" r="28575" b="19050"/>
                <wp:wrapNone/>
                <wp:docPr id="268" name="Straight Connector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764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1A20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E55B9" id="Straight Connector 268" o:spid="_x0000_s1026" style="position:absolute;flip:y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25pt,379.5pt" to="124.5pt,3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" strokecolor="#f1a208" strokeweight="2.25pt">
                <v:stroke joinstyle="miter"/>
              </v:lin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0B4AE65" wp14:editId="178DF34A">
                <wp:simplePos x="0" y="0"/>
                <wp:positionH relativeFrom="column">
                  <wp:posOffset>-323849</wp:posOffset>
                </wp:positionH>
                <wp:positionV relativeFrom="paragraph">
                  <wp:posOffset>7439025</wp:posOffset>
                </wp:positionV>
                <wp:extent cx="1924050" cy="0"/>
                <wp:effectExtent l="0" t="19050" r="19050" b="19050"/>
                <wp:wrapNone/>
                <wp:docPr id="269" name="Straight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240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1A20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A79F1E" id="Straight Connector 269" o:spid="_x0000_s1026" style="position:absolute;flip:y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pt,585.75pt" to="126pt,58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" strokecolor="#f1a208" strokeweight="2.25pt">
                <v:stroke joinstyle="miter"/>
              </v:line>
            </w:pict>
          </mc:Fallback>
        </mc:AlternateContent>
      </w:r>
      <w:r w:rsidR="008E2238">
        <w:rPr>
          <w:noProof/>
        </w:rPr>
        <mc:AlternateContent>
          <mc:Choice Requires="wps">
            <w:drawing>
              <wp:anchor distT="0" distB="0" distL="114300" distR="114300" simplePos="0" relativeHeight="251675647" behindDoc="0" locked="0" layoutInCell="1" allowOverlap="1" wp14:anchorId="4D7CD966" wp14:editId="5E579B30">
                <wp:simplePos x="0" y="0"/>
                <wp:positionH relativeFrom="column">
                  <wp:posOffset>-409575</wp:posOffset>
                </wp:positionH>
                <wp:positionV relativeFrom="paragraph">
                  <wp:posOffset>4829175</wp:posOffset>
                </wp:positionV>
                <wp:extent cx="2059305" cy="2562225"/>
                <wp:effectExtent l="0" t="0" r="17145" b="28575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305" cy="25622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5377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2DD6ED" w14:textId="5FB7280E" w:rsidR="00452680" w:rsidRPr="007A28E8" w:rsidRDefault="00452680" w:rsidP="00452680">
                            <w:pPr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A28E8">
                              <w:rPr>
                                <w:rFonts w:ascii="News Gothic MT" w:hAnsi="News Gothic M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Hard Skills</w:t>
                            </w:r>
                          </w:p>
                          <w:p w14:paraId="67938E96" w14:textId="3CD7C9BE" w:rsidR="00452680" w:rsidRPr="00BB72EA" w:rsidRDefault="00BB72EA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proofErr w:type="spellStart"/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Eviews</w:t>
                            </w:r>
                            <w:proofErr w:type="spellEnd"/>
                          </w:p>
                          <w:p w14:paraId="579E8BAC" w14:textId="77777777" w:rsidR="00452680" w:rsidRPr="007A774C" w:rsidRDefault="00452680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107044F" w14:textId="15E419DC" w:rsidR="00452680" w:rsidRPr="00906DBD" w:rsidRDefault="00BB72EA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Python</w:t>
                            </w:r>
                            <w:r w:rsidR="00906DBD"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 xml:space="preserve"> and Power BI</w:t>
                            </w:r>
                          </w:p>
                          <w:p w14:paraId="31762B28" w14:textId="77777777" w:rsidR="00452680" w:rsidRPr="007A774C" w:rsidRDefault="00452680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E074DA2" w14:textId="6A42390B" w:rsidR="00452680" w:rsidRPr="00BB72EA" w:rsidRDefault="00BB72EA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SQL</w:t>
                            </w:r>
                          </w:p>
                          <w:p w14:paraId="6100FD6E" w14:textId="77777777" w:rsidR="00452680" w:rsidRPr="007A774C" w:rsidRDefault="00452680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93A3689" w14:textId="4AE39AA5" w:rsidR="00452680" w:rsidRPr="00BB72EA" w:rsidRDefault="00BB72EA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IBM SPSS</w:t>
                            </w:r>
                          </w:p>
                          <w:p w14:paraId="05E3CE29" w14:textId="77777777" w:rsidR="00452680" w:rsidRPr="00BB72EA" w:rsidRDefault="00452680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2D1F6EC" w14:textId="49ACA0C3" w:rsidR="00452680" w:rsidRPr="00BB72EA" w:rsidRDefault="00BB72EA" w:rsidP="00452680">
                            <w:pPr>
                              <w:spacing w:after="60"/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color w:val="FFFFFF" w:themeColor="background1"/>
                                <w:sz w:val="20"/>
                                <w:szCs w:val="20"/>
                                <w:lang w:val="en-KE"/>
                              </w:rPr>
                              <w:t>MS Office and Google Su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CD966" id="_x0000_s1032" type="#_x0000_t202" style="position:absolute;margin-left:-32.25pt;margin-top:380.25pt;width:162.15pt;height:201.75pt;z-index:2516756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" filled="f" strokecolor="#005377">
                <v:textbox>
                  <w:txbxContent>
                    <w:p w14:paraId="662DD6ED" w14:textId="5FB7280E" w:rsidR="00452680" w:rsidRPr="007A28E8" w:rsidRDefault="00452680" w:rsidP="00452680">
                      <w:pPr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7A28E8">
                        <w:rPr>
                          <w:rFonts w:ascii="News Gothic MT" w:hAnsi="News Gothic MT"/>
                          <w:b/>
                          <w:color w:val="FFFFFF" w:themeColor="background1"/>
                          <w:sz w:val="28"/>
                          <w:szCs w:val="28"/>
                        </w:rPr>
                        <w:t>Hard Skills</w:t>
                      </w:r>
                    </w:p>
                    <w:p w14:paraId="67938E96" w14:textId="3CD7C9BE" w:rsidR="00452680" w:rsidRPr="00BB72EA" w:rsidRDefault="00BB72EA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proofErr w:type="spellStart"/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Eviews</w:t>
                      </w:r>
                      <w:proofErr w:type="spellEnd"/>
                    </w:p>
                    <w:p w14:paraId="579E8BAC" w14:textId="77777777" w:rsidR="00452680" w:rsidRPr="007A774C" w:rsidRDefault="00452680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107044F" w14:textId="15E419DC" w:rsidR="00452680" w:rsidRPr="00906DBD" w:rsidRDefault="00BB72EA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Python</w:t>
                      </w:r>
                      <w:r w:rsidR="00906DBD"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 xml:space="preserve"> and Power BI</w:t>
                      </w:r>
                    </w:p>
                    <w:p w14:paraId="31762B28" w14:textId="77777777" w:rsidR="00452680" w:rsidRPr="007A774C" w:rsidRDefault="00452680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E074DA2" w14:textId="6A42390B" w:rsidR="00452680" w:rsidRPr="00BB72EA" w:rsidRDefault="00BB72EA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SQL</w:t>
                      </w:r>
                    </w:p>
                    <w:p w14:paraId="6100FD6E" w14:textId="77777777" w:rsidR="00452680" w:rsidRPr="007A774C" w:rsidRDefault="00452680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93A3689" w14:textId="4AE39AA5" w:rsidR="00452680" w:rsidRPr="00BB72EA" w:rsidRDefault="00BB72EA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IBM SPSS</w:t>
                      </w:r>
                    </w:p>
                    <w:p w14:paraId="05E3CE29" w14:textId="77777777" w:rsidR="00452680" w:rsidRPr="00BB72EA" w:rsidRDefault="00452680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2D1F6EC" w14:textId="49ACA0C3" w:rsidR="00452680" w:rsidRPr="00BB72EA" w:rsidRDefault="00BB72EA" w:rsidP="00452680">
                      <w:pPr>
                        <w:spacing w:after="60"/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color w:val="FFFFFF" w:themeColor="background1"/>
                          <w:sz w:val="20"/>
                          <w:szCs w:val="20"/>
                          <w:lang w:val="en-KE"/>
                        </w:rPr>
                        <w:t>MS Office and Google Suite</w:t>
                      </w:r>
                    </w:p>
                  </w:txbxContent>
                </v:textbox>
              </v:shape>
            </w:pict>
          </mc:Fallback>
        </mc:AlternateContent>
      </w:r>
      <w:r w:rsidR="00593212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FE7E43F" wp14:editId="65745FF5">
                <wp:simplePos x="0" y="0"/>
                <wp:positionH relativeFrom="column">
                  <wp:posOffset>1800224</wp:posOffset>
                </wp:positionH>
                <wp:positionV relativeFrom="paragraph">
                  <wp:posOffset>7648574</wp:posOffset>
                </wp:positionV>
                <wp:extent cx="5210175" cy="0"/>
                <wp:effectExtent l="0" t="19050" r="28575" b="19050"/>
                <wp:wrapNone/>
                <wp:docPr id="271" name="Straight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101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537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DA0FD6" id="Straight Connector 271" o:spid="_x0000_s1026" style="position:absolute;flip:y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.75pt,602.25pt" to="552pt,60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" strokecolor="#005377" strokeweight="2.25pt">
                <v:stroke joinstyle="miter"/>
              </v:line>
            </w:pict>
          </mc:Fallback>
        </mc:AlternateContent>
      </w:r>
      <w:r w:rsidR="00593212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656DD4F" wp14:editId="7BFC85E3">
                <wp:simplePos x="0" y="0"/>
                <wp:positionH relativeFrom="column">
                  <wp:posOffset>1781175</wp:posOffset>
                </wp:positionH>
                <wp:positionV relativeFrom="paragraph">
                  <wp:posOffset>5981699</wp:posOffset>
                </wp:positionV>
                <wp:extent cx="5181600" cy="9525"/>
                <wp:effectExtent l="19050" t="19050" r="19050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81600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537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D95949" id="Straight Connector 25" o:spid="_x0000_s1026" style="position:absolute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25pt,471pt" to="548.25pt,4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" strokecolor="#005377" strokeweight="2.25pt">
                <v:stroke joinstyle="miter"/>
              </v:line>
            </w:pict>
          </mc:Fallback>
        </mc:AlternateContent>
      </w:r>
      <w:r w:rsidR="00593212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9BF2CEF" wp14:editId="5D57E9D4">
                <wp:simplePos x="0" y="0"/>
                <wp:positionH relativeFrom="column">
                  <wp:posOffset>1790701</wp:posOffset>
                </wp:positionH>
                <wp:positionV relativeFrom="paragraph">
                  <wp:posOffset>1400175</wp:posOffset>
                </wp:positionV>
                <wp:extent cx="5143500" cy="0"/>
                <wp:effectExtent l="0" t="1905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350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0537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395D99" id="Straight Connector 19" o:spid="_x0000_s1026" style="position:absolute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1pt,110.25pt" to="546pt,1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" strokecolor="#005377" strokeweight="2.25pt">
                <v:stroke joinstyle="miter"/>
              </v:line>
            </w:pict>
          </mc:Fallback>
        </mc:AlternateContent>
      </w:r>
      <w:r w:rsidR="00593212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F89E006" wp14:editId="6A0FB918">
                <wp:simplePos x="0" y="0"/>
                <wp:positionH relativeFrom="margin">
                  <wp:align>right</wp:align>
                </wp:positionH>
                <wp:positionV relativeFrom="paragraph">
                  <wp:posOffset>7534275</wp:posOffset>
                </wp:positionV>
                <wp:extent cx="4752975" cy="2714625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2975" cy="2714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C26E4" w14:textId="7E6F5351" w:rsidR="0091721D" w:rsidRDefault="004D4750" w:rsidP="00B900B0">
                            <w:pP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  <w:t>Additional Information</w:t>
                            </w:r>
                          </w:p>
                          <w:p w14:paraId="0FDC3BDF" w14:textId="6EA36A11" w:rsidR="004D4750" w:rsidRDefault="004D4750" w:rsidP="00B900B0">
                            <w:pP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</w:pPr>
                            <w: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  <w:t>Awards</w:t>
                            </w:r>
                          </w:p>
                          <w:p w14:paraId="0E290F5B" w14:textId="46A7C484" w:rsidR="004D4750" w:rsidRPr="004D4750" w:rsidRDefault="004D4750" w:rsidP="004D4750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4D4750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Elected ESAMU Organizing Secretary and Welfare Chairperson 2018/2019.</w:t>
                            </w:r>
                          </w:p>
                          <w:p w14:paraId="3A7C2060" w14:textId="32C0EF93" w:rsidR="0091721D" w:rsidRDefault="0091721D" w:rsidP="0091721D">
                            <w:pPr>
                              <w:spacing w:line="240" w:lineRule="auto"/>
                              <w:rPr>
                                <w:rFonts w:ascii="News Gothic MT" w:hAnsi="News Gothic MT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2EB3A7F4" w14:textId="643A34C2" w:rsidR="00BB72EA" w:rsidRDefault="00314812" w:rsidP="00314812">
                            <w:pPr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/>
                                <w:b/>
                                <w:color w:val="262626" w:themeColor="text1" w:themeTint="D9"/>
                                <w:sz w:val="28"/>
                                <w:szCs w:val="28"/>
                                <w:lang w:val="en-KE"/>
                              </w:rPr>
                              <w:t>Hobbies and Interests</w:t>
                            </w:r>
                          </w:p>
                          <w:p w14:paraId="2806F016" w14:textId="1B1ADA75" w:rsidR="00314812" w:rsidRPr="00314812" w:rsidRDefault="00314812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Networking</w:t>
                            </w:r>
                          </w:p>
                          <w:p w14:paraId="703B8BE0" w14:textId="7BC99D46" w:rsidR="00314812" w:rsidRPr="00314812" w:rsidRDefault="00314812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Reading</w:t>
                            </w:r>
                          </w:p>
                          <w:p w14:paraId="00A37CF8" w14:textId="628E06BE" w:rsidR="00314812" w:rsidRPr="00314812" w:rsidRDefault="00314812" w:rsidP="00314812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865"/>
                                <w:tab w:val="left" w:pos="866"/>
                              </w:tabs>
                              <w:autoSpaceDE w:val="0"/>
                              <w:autoSpaceDN w:val="0"/>
                              <w:spacing w:before="6" w:after="0" w:line="240" w:lineRule="auto"/>
                              <w:contextualSpacing w:val="0"/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 w:rsidRPr="00314812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Travel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9E006" id="_x0000_s1033" type="#_x0000_t202" style="position:absolute;margin-left:323.05pt;margin-top:593.25pt;width:374.25pt;height:213.75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" filled="f" stroked="f">
                <v:textbox>
                  <w:txbxContent>
                    <w:p w14:paraId="493C26E4" w14:textId="7E6F5351" w:rsidR="0091721D" w:rsidRDefault="004D4750" w:rsidP="00B900B0">
                      <w:pP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  <w:t>Additional Information</w:t>
                      </w:r>
                    </w:p>
                    <w:p w14:paraId="0FDC3BDF" w14:textId="6EA36A11" w:rsidR="004D4750" w:rsidRDefault="004D4750" w:rsidP="00B900B0">
                      <w:pP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</w:pPr>
                      <w: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  <w:t>Awards</w:t>
                      </w:r>
                    </w:p>
                    <w:p w14:paraId="0E290F5B" w14:textId="46A7C484" w:rsidR="004D4750" w:rsidRPr="004D4750" w:rsidRDefault="004D4750" w:rsidP="004D4750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4D4750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Elected ESAMU Organizing Secretary and Welfare Chairperson 2018/2019.</w:t>
                      </w:r>
                    </w:p>
                    <w:p w14:paraId="3A7C2060" w14:textId="32C0EF93" w:rsidR="0091721D" w:rsidRDefault="0091721D" w:rsidP="0091721D">
                      <w:pPr>
                        <w:spacing w:line="240" w:lineRule="auto"/>
                        <w:rPr>
                          <w:rFonts w:ascii="News Gothic MT" w:hAnsi="News Gothic MT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2EB3A7F4" w14:textId="643A34C2" w:rsidR="00BB72EA" w:rsidRDefault="00314812" w:rsidP="00314812">
                      <w:pPr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/>
                          <w:b/>
                          <w:color w:val="262626" w:themeColor="text1" w:themeTint="D9"/>
                          <w:sz w:val="28"/>
                          <w:szCs w:val="28"/>
                          <w:lang w:val="en-KE"/>
                        </w:rPr>
                        <w:t>Hobbies and Interests</w:t>
                      </w:r>
                    </w:p>
                    <w:p w14:paraId="2806F016" w14:textId="1B1ADA75" w:rsidR="00314812" w:rsidRPr="00314812" w:rsidRDefault="00314812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Networking</w:t>
                      </w:r>
                    </w:p>
                    <w:p w14:paraId="703B8BE0" w14:textId="7BC99D46" w:rsidR="00314812" w:rsidRPr="00314812" w:rsidRDefault="00314812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Reading</w:t>
                      </w:r>
                    </w:p>
                    <w:p w14:paraId="00A37CF8" w14:textId="628E06BE" w:rsidR="00314812" w:rsidRPr="00314812" w:rsidRDefault="00314812" w:rsidP="00314812">
                      <w:pPr>
                        <w:pStyle w:val="ListParagraph"/>
                        <w:widowControl w:val="0"/>
                        <w:numPr>
                          <w:ilvl w:val="0"/>
                          <w:numId w:val="7"/>
                        </w:numPr>
                        <w:tabs>
                          <w:tab w:val="left" w:pos="865"/>
                          <w:tab w:val="left" w:pos="866"/>
                        </w:tabs>
                        <w:autoSpaceDE w:val="0"/>
                        <w:autoSpaceDN w:val="0"/>
                        <w:spacing w:before="6" w:after="0" w:line="240" w:lineRule="auto"/>
                        <w:contextualSpacing w:val="0"/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</w:pPr>
                      <w:r w:rsidRPr="00314812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Travel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56667F5" wp14:editId="2292EFC6">
                <wp:simplePos x="0" y="0"/>
                <wp:positionH relativeFrom="column">
                  <wp:posOffset>-120015</wp:posOffset>
                </wp:positionH>
                <wp:positionV relativeFrom="paragraph">
                  <wp:posOffset>3114675</wp:posOffset>
                </wp:positionV>
                <wp:extent cx="1485900" cy="319405"/>
                <wp:effectExtent l="0" t="0" r="0" b="1079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19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4BDAA" w14:textId="4BD4ADEC" w:rsidR="00457BD8" w:rsidRPr="00314812" w:rsidRDefault="00B61D01" w:rsidP="00457BD8">
                            <w:pPr>
                              <w:pStyle w:val="BasicParagraph"/>
                              <w:suppressAutoHyphens/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  <w:t>+</w:t>
                            </w:r>
                            <w:r w:rsidR="00BB72EA"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  <w:t>25470812357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6667F5" id="_x0000_s1034" type="#_x0000_t202" style="position:absolute;margin-left:-9.45pt;margin-top:245.25pt;width:117pt;height:25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" filled="f" stroked="f">
                <v:textbox>
                  <w:txbxContent>
                    <w:p w14:paraId="2AD4BDAA" w14:textId="4BD4ADEC" w:rsidR="00457BD8" w:rsidRPr="00314812" w:rsidRDefault="00B61D01" w:rsidP="00457BD8">
                      <w:pPr>
                        <w:pStyle w:val="BasicParagraph"/>
                        <w:suppressAutoHyphens/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  <w:t>+</w:t>
                      </w:r>
                      <w:r w:rsidR="00BB72EA"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  <w:t>254708123579</w:t>
                      </w:r>
                    </w:p>
                  </w:txbxContent>
                </v:textbox>
              </v:shape>
            </w:pict>
          </mc:Fallback>
        </mc:AlternateContent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F4D0B5A" wp14:editId="7F9E1EA7">
                <wp:simplePos x="0" y="0"/>
                <wp:positionH relativeFrom="column">
                  <wp:posOffset>-123826</wp:posOffset>
                </wp:positionH>
                <wp:positionV relativeFrom="paragraph">
                  <wp:posOffset>2686050</wp:posOffset>
                </wp:positionV>
                <wp:extent cx="1762125" cy="319405"/>
                <wp:effectExtent l="0" t="0" r="0" b="444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3194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B7D5A" w14:textId="3A6EF309" w:rsidR="00457BD8" w:rsidRPr="00314812" w:rsidRDefault="00BB72EA" w:rsidP="00457BD8">
                            <w:pPr>
                              <w:pStyle w:val="BasicParagraph"/>
                              <w:suppressAutoHyphens/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</w:pPr>
                            <w:r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  <w:t>kinotialvin07</w:t>
                            </w:r>
                            <w:r w:rsidR="00457BD8"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4D0B5A" id="_x0000_s1035" type="#_x0000_t202" style="position:absolute;margin-left:-9.75pt;margin-top:211.5pt;width:138.75pt;height:25.1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" filled="f" stroked="f">
                <v:textbox>
                  <w:txbxContent>
                    <w:p w14:paraId="430B7D5A" w14:textId="3A6EF309" w:rsidR="00457BD8" w:rsidRPr="00314812" w:rsidRDefault="00BB72EA" w:rsidP="00457BD8">
                      <w:pPr>
                        <w:pStyle w:val="BasicParagraph"/>
                        <w:suppressAutoHyphens/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</w:pPr>
                      <w:r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  <w:t>kinotialvin07</w:t>
                      </w:r>
                      <w:r w:rsidR="00457BD8"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682B69B" wp14:editId="00CA5D92">
                <wp:simplePos x="0" y="0"/>
                <wp:positionH relativeFrom="column">
                  <wp:posOffset>-142875</wp:posOffset>
                </wp:positionH>
                <wp:positionV relativeFrom="paragraph">
                  <wp:posOffset>2266950</wp:posOffset>
                </wp:positionV>
                <wp:extent cx="1285875" cy="320040"/>
                <wp:effectExtent l="0" t="0" r="0" b="381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20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0DB9C" w14:textId="27F96CC2" w:rsidR="0094738A" w:rsidRPr="00314812" w:rsidRDefault="00BB72EA" w:rsidP="00B95665">
                            <w:pPr>
                              <w:pStyle w:val="BasicParagraph"/>
                              <w:suppressAutoHyphens/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  <w:t>Nairobi, Keny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82B69B" id="_x0000_s1036" type="#_x0000_t202" style="position:absolute;margin-left:-11.25pt;margin-top:178.5pt;width:101.25pt;height:25.2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" filled="f" stroked="f">
                <v:textbox>
                  <w:txbxContent>
                    <w:p w14:paraId="33D0DB9C" w14:textId="27F96CC2" w:rsidR="0094738A" w:rsidRPr="00314812" w:rsidRDefault="00BB72EA" w:rsidP="00B95665">
                      <w:pPr>
                        <w:pStyle w:val="BasicParagraph"/>
                        <w:suppressAutoHyphens/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  <w:t>Nairobi, Kenya</w:t>
                      </w:r>
                    </w:p>
                  </w:txbxContent>
                </v:textbox>
              </v:shape>
            </w:pict>
          </mc:Fallback>
        </mc:AlternateContent>
      </w:r>
      <w:r w:rsidR="00314812">
        <w:rPr>
          <w:noProof/>
        </w:rPr>
        <mc:AlternateContent>
          <mc:Choice Requires="wpg">
            <w:drawing>
              <wp:anchor distT="0" distB="0" distL="114300" distR="114300" simplePos="0" relativeHeight="251859968" behindDoc="0" locked="0" layoutInCell="1" allowOverlap="1" wp14:anchorId="217BCD6B" wp14:editId="27A0EB1B">
                <wp:simplePos x="0" y="0"/>
                <wp:positionH relativeFrom="column">
                  <wp:posOffset>281940</wp:posOffset>
                </wp:positionH>
                <wp:positionV relativeFrom="paragraph">
                  <wp:posOffset>4441825</wp:posOffset>
                </wp:positionV>
                <wp:extent cx="813600" cy="115200"/>
                <wp:effectExtent l="0" t="0" r="24765" b="37465"/>
                <wp:wrapThrough wrapText="bothSides">
                  <wp:wrapPolygon edited="0">
                    <wp:start x="0" y="0"/>
                    <wp:lineTo x="0" y="23867"/>
                    <wp:lineTo x="21583" y="23867"/>
                    <wp:lineTo x="21583" y="0"/>
                    <wp:lineTo x="0" y="0"/>
                  </wp:wrapPolygon>
                </wp:wrapThrough>
                <wp:docPr id="202" name="Group 2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3600" cy="115200"/>
                          <a:chOff x="0" y="0"/>
                          <a:chExt cx="812696" cy="1152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203" name="Oval 203"/>
                        <wps:cNvSpPr/>
                        <wps:spPr>
                          <a:xfrm>
                            <a:off x="0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Oval 204"/>
                        <wps:cNvSpPr/>
                        <wps:spPr>
                          <a:xfrm>
                            <a:off x="13609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Oval 205"/>
                        <wps:cNvSpPr/>
                        <wps:spPr>
                          <a:xfrm>
                            <a:off x="27644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0D6185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Oval 206"/>
                        <wps:cNvSpPr/>
                        <wps:spPr>
                          <a:xfrm>
                            <a:off x="41679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0D6185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Oval 207"/>
                        <wps:cNvSpPr/>
                        <wps:spPr>
                          <a:xfrm>
                            <a:off x="557146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0D6185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Oval 208"/>
                        <wps:cNvSpPr/>
                        <wps:spPr>
                          <a:xfrm>
                            <a:off x="697496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0D6185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EC5EBE" id="Group 202" o:spid="_x0000_s1026" style="position:absolute;margin-left:22.2pt;margin-top:349.75pt;width:64.05pt;height:9.05pt;z-index:251859968;mso-width-relative:margin;mso-height-relative:margin" coordsize="8126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">
                <v:oval id="Oval 203" o:spid="_x0000_s1027" style="position:absolute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" fillcolor="#3a4454" strokecolor="#005377" strokeweight="1pt">
                  <v:stroke joinstyle="miter"/>
                </v:oval>
                <v:oval id="Oval 204" o:spid="_x0000_s1028" style="position:absolute;left:1360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" fillcolor="#3a4454" strokecolor="#005377" strokeweight="1pt">
                  <v:stroke joinstyle="miter"/>
                </v:oval>
                <v:oval id="Oval 205" o:spid="_x0000_s1029" style="position:absolute;left:2764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" fillcolor="#0d6185" strokecolor="#005377" strokeweight="1pt">
                  <v:stroke joinstyle="miter"/>
                </v:oval>
                <v:oval id="Oval 206" o:spid="_x0000_s1030" style="position:absolute;left:4167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" fillcolor="#0d6185" strokecolor="#005377" strokeweight="1pt">
                  <v:stroke joinstyle="miter"/>
                </v:oval>
                <v:oval id="Oval 207" o:spid="_x0000_s1031" style="position:absolute;left:5571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" fillcolor="#0d6185" strokecolor="#005377" strokeweight="1pt">
                  <v:stroke joinstyle="miter"/>
                </v:oval>
                <v:oval id="Oval 208" o:spid="_x0000_s1032" style="position:absolute;left:6974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" fillcolor="#0d6185" strokecolor="#005377" strokeweight="1pt">
                  <v:stroke joinstyle="miter"/>
                </v:oval>
                <w10:wrap type="through"/>
              </v:group>
            </w:pict>
          </mc:Fallback>
        </mc:AlternateContent>
      </w:r>
      <w:r w:rsidR="00314812">
        <w:rPr>
          <w:noProof/>
        </w:rPr>
        <mc:AlternateContent>
          <mc:Choice Requires="wpg">
            <w:drawing>
              <wp:anchor distT="0" distB="0" distL="114300" distR="114300" simplePos="0" relativeHeight="251857920" behindDoc="0" locked="0" layoutInCell="1" allowOverlap="1" wp14:anchorId="283FE898" wp14:editId="5EE859BF">
                <wp:simplePos x="0" y="0"/>
                <wp:positionH relativeFrom="column">
                  <wp:posOffset>290830</wp:posOffset>
                </wp:positionH>
                <wp:positionV relativeFrom="paragraph">
                  <wp:posOffset>4227195</wp:posOffset>
                </wp:positionV>
                <wp:extent cx="816949" cy="115200"/>
                <wp:effectExtent l="0" t="0" r="21590" b="37465"/>
                <wp:wrapThrough wrapText="bothSides">
                  <wp:wrapPolygon edited="0">
                    <wp:start x="0" y="0"/>
                    <wp:lineTo x="0" y="23867"/>
                    <wp:lineTo x="21499" y="23867"/>
                    <wp:lineTo x="21499" y="0"/>
                    <wp:lineTo x="0" y="0"/>
                  </wp:wrapPolygon>
                </wp:wrapThrough>
                <wp:docPr id="194" name="Group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6949" cy="115200"/>
                          <a:chOff x="0" y="0"/>
                          <a:chExt cx="816949" cy="115200"/>
                        </a:xfrm>
                      </wpg:grpSpPr>
                      <wps:wsp>
                        <wps:cNvPr id="281" name="Oval 281"/>
                        <wps:cNvSpPr/>
                        <wps:spPr>
                          <a:xfrm>
                            <a:off x="0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Oval 283"/>
                        <wps:cNvSpPr/>
                        <wps:spPr>
                          <a:xfrm>
                            <a:off x="140350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Oval 284"/>
                        <wps:cNvSpPr/>
                        <wps:spPr>
                          <a:xfrm>
                            <a:off x="280700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Oval 285"/>
                        <wps:cNvSpPr/>
                        <wps:spPr>
                          <a:xfrm>
                            <a:off x="421049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Oval 286"/>
                        <wps:cNvSpPr/>
                        <wps:spPr>
                          <a:xfrm>
                            <a:off x="561399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" name="Oval 192"/>
                        <wps:cNvSpPr/>
                        <wps:spPr>
                          <a:xfrm>
                            <a:off x="701749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5D325D" id="Group 194" o:spid="_x0000_s1026" style="position:absolute;margin-left:22.9pt;margin-top:332.85pt;width:64.35pt;height:9.05pt;z-index:251857920" coordsize="8169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">
                <v:oval id="Oval 281" o:spid="_x0000_s1027" style="position:absolute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" fillcolor="#3a4454" strokecolor="#005377" strokeweight="1pt">
                  <v:stroke joinstyle="miter"/>
                </v:oval>
                <v:oval id="Oval 283" o:spid="_x0000_s1028" style="position:absolute;left:1403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" fillcolor="#3a4454" strokecolor="#005377" strokeweight="1pt">
                  <v:stroke joinstyle="miter"/>
                </v:oval>
                <v:oval id="Oval 284" o:spid="_x0000_s1029" style="position:absolute;left:2807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" fillcolor="#3a4454" strokecolor="#005377" strokeweight="1pt">
                  <v:stroke joinstyle="miter"/>
                </v:oval>
                <v:oval id="Oval 285" o:spid="_x0000_s1030" style="position:absolute;left:4210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" fillcolor="#3a4454" strokecolor="#005377" strokeweight="1pt">
                  <v:stroke joinstyle="miter"/>
                </v:oval>
                <v:oval id="Oval 286" o:spid="_x0000_s1031" style="position:absolute;left:5613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" fillcolor="#3a4454" strokecolor="#005377" strokeweight="1pt">
                  <v:stroke joinstyle="miter"/>
                </v:oval>
                <v:oval id="Oval 192" o:spid="_x0000_s1032" style="position:absolute;left:7017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" fillcolor="#3a4454" strokecolor="#005377" strokeweight="1pt">
                  <v:stroke joinstyle="miter"/>
                </v:oval>
                <w10:wrap type="through"/>
              </v:group>
            </w:pict>
          </mc:Fallback>
        </mc:AlternateContent>
      </w:r>
      <w:r w:rsidR="00314812">
        <w:rPr>
          <w:noProof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63E9E48C" wp14:editId="349623C0">
                <wp:simplePos x="0" y="0"/>
                <wp:positionH relativeFrom="column">
                  <wp:posOffset>294640</wp:posOffset>
                </wp:positionH>
                <wp:positionV relativeFrom="paragraph">
                  <wp:posOffset>4037965</wp:posOffset>
                </wp:positionV>
                <wp:extent cx="813600" cy="115200"/>
                <wp:effectExtent l="0" t="0" r="24765" b="37465"/>
                <wp:wrapThrough wrapText="bothSides">
                  <wp:wrapPolygon edited="0">
                    <wp:start x="0" y="0"/>
                    <wp:lineTo x="0" y="23867"/>
                    <wp:lineTo x="21583" y="23867"/>
                    <wp:lineTo x="21583" y="0"/>
                    <wp:lineTo x="0" y="0"/>
                  </wp:wrapPolygon>
                </wp:wrapThrough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3600" cy="115200"/>
                          <a:chOff x="0" y="0"/>
                          <a:chExt cx="812696" cy="115200"/>
                        </a:xfrm>
                        <a:extLst>
                          <a:ext uri="{0CCBE362-F206-4b92-989A-16890622DB6E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oel="http://schemas.microsoft.com/office/2019/extlst"/>
                          </a:ext>
                        </a:extLst>
                      </wpg:grpSpPr>
                      <wps:wsp>
                        <wps:cNvPr id="274" name="Oval 274"/>
                        <wps:cNvSpPr/>
                        <wps:spPr>
                          <a:xfrm>
                            <a:off x="0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5" name="Oval 275"/>
                        <wps:cNvSpPr/>
                        <wps:spPr>
                          <a:xfrm>
                            <a:off x="13609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6" name="Oval 276"/>
                        <wps:cNvSpPr/>
                        <wps:spPr>
                          <a:xfrm>
                            <a:off x="27644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Oval 277"/>
                        <wps:cNvSpPr/>
                        <wps:spPr>
                          <a:xfrm>
                            <a:off x="416797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Oval 278"/>
                        <wps:cNvSpPr/>
                        <wps:spPr>
                          <a:xfrm>
                            <a:off x="557146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Oval 280"/>
                        <wps:cNvSpPr/>
                        <wps:spPr>
                          <a:xfrm>
                            <a:off x="697496" y="0"/>
                            <a:ext cx="115200" cy="115200"/>
                          </a:xfrm>
                          <a:prstGeom prst="ellipse">
                            <a:avLst/>
                          </a:prstGeom>
                          <a:solidFill>
                            <a:srgbClr val="3A4454"/>
                          </a:solidFill>
                          <a:ln>
                            <a:solidFill>
                              <a:srgbClr val="005377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36E338" id="Group 201" o:spid="_x0000_s1026" style="position:absolute;margin-left:23.2pt;margin-top:317.95pt;width:64.05pt;height:9.05pt;z-index:251849728;mso-width-relative:margin;mso-height-relative:margin" coordsize="8126,1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">
                <v:oval id="Oval 274" o:spid="_x0000_s1027" style="position:absolute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" fillcolor="#3a4454" strokecolor="#005377" strokeweight="1pt">
                  <v:stroke joinstyle="miter"/>
                </v:oval>
                <v:oval id="Oval 275" o:spid="_x0000_s1028" style="position:absolute;left:1360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" fillcolor="#3a4454" strokecolor="#005377" strokeweight="1pt">
                  <v:stroke joinstyle="miter"/>
                </v:oval>
                <v:oval id="Oval 276" o:spid="_x0000_s1029" style="position:absolute;left:2764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" fillcolor="#3a4454" strokecolor="#005377" strokeweight="1pt">
                  <v:stroke joinstyle="miter"/>
                </v:oval>
                <v:oval id="Oval 277" o:spid="_x0000_s1030" style="position:absolute;left:4167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" fillcolor="#3a4454" strokecolor="#005377" strokeweight="1pt">
                  <v:stroke joinstyle="miter"/>
                </v:oval>
                <v:oval id="Oval 278" o:spid="_x0000_s1031" style="position:absolute;left:5571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" fillcolor="#3a4454" strokecolor="#005377" strokeweight="1pt">
                  <v:stroke joinstyle="miter"/>
                </v:oval>
                <v:oval id="Oval 280" o:spid="_x0000_s1032" style="position:absolute;left:6974;width:1152;height:1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" fillcolor="#3a4454" strokecolor="#005377" strokeweight="1pt">
                  <v:stroke joinstyle="miter"/>
                </v:oval>
                <w10:wrap type="through"/>
              </v:group>
            </w:pict>
          </mc:Fallback>
        </mc:AlternateContent>
      </w:r>
      <w:r w:rsidR="00314812">
        <w:rPr>
          <w:noProof/>
        </w:rPr>
        <w:drawing>
          <wp:anchor distT="0" distB="0" distL="114300" distR="114300" simplePos="0" relativeHeight="251693056" behindDoc="0" locked="0" layoutInCell="1" allowOverlap="1" wp14:anchorId="0899F382" wp14:editId="24C1B102">
            <wp:simplePos x="0" y="0"/>
            <wp:positionH relativeFrom="column">
              <wp:posOffset>-290830</wp:posOffset>
            </wp:positionH>
            <wp:positionV relativeFrom="paragraph">
              <wp:posOffset>3183890</wp:posOffset>
            </wp:positionV>
            <wp:extent cx="99695" cy="99695"/>
            <wp:effectExtent l="0" t="0" r="1905" b="190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695" cy="9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14812">
        <w:rPr>
          <w:noProof/>
        </w:rPr>
        <w:drawing>
          <wp:anchor distT="0" distB="0" distL="114300" distR="114300" simplePos="0" relativeHeight="251692032" behindDoc="0" locked="0" layoutInCell="1" allowOverlap="1" wp14:anchorId="7D642B71" wp14:editId="5E7F6391">
            <wp:simplePos x="0" y="0"/>
            <wp:positionH relativeFrom="column">
              <wp:posOffset>-307975</wp:posOffset>
            </wp:positionH>
            <wp:positionV relativeFrom="paragraph">
              <wp:posOffset>2727325</wp:posOffset>
            </wp:positionV>
            <wp:extent cx="139700" cy="139700"/>
            <wp:effectExtent l="0" t="0" r="12700" b="1270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14812">
        <w:rPr>
          <w:noProof/>
        </w:rPr>
        <w:drawing>
          <wp:anchor distT="0" distB="0" distL="114300" distR="114300" simplePos="0" relativeHeight="251748352" behindDoc="0" locked="0" layoutInCell="1" allowOverlap="1" wp14:anchorId="1BFDF224" wp14:editId="225C80C0">
            <wp:simplePos x="0" y="0"/>
            <wp:positionH relativeFrom="column">
              <wp:posOffset>-267970</wp:posOffset>
            </wp:positionH>
            <wp:positionV relativeFrom="paragraph">
              <wp:posOffset>2332990</wp:posOffset>
            </wp:positionV>
            <wp:extent cx="118745" cy="118110"/>
            <wp:effectExtent l="0" t="0" r="8255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11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14812">
        <w:rPr>
          <w:noProof/>
        </w:rPr>
        <w:drawing>
          <wp:anchor distT="0" distB="0" distL="114300" distR="114300" simplePos="0" relativeHeight="251747328" behindDoc="0" locked="0" layoutInCell="1" allowOverlap="1" wp14:anchorId="14DA70DE" wp14:editId="3AC8787B">
            <wp:simplePos x="0" y="0"/>
            <wp:positionH relativeFrom="column">
              <wp:posOffset>-291465</wp:posOffset>
            </wp:positionH>
            <wp:positionV relativeFrom="paragraph">
              <wp:posOffset>1833245</wp:posOffset>
            </wp:positionV>
            <wp:extent cx="118745" cy="118745"/>
            <wp:effectExtent l="0" t="0" r="8255" b="825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9585618" wp14:editId="75D5C627">
                <wp:simplePos x="0" y="0"/>
                <wp:positionH relativeFrom="column">
                  <wp:posOffset>-123825</wp:posOffset>
                </wp:positionH>
                <wp:positionV relativeFrom="paragraph">
                  <wp:posOffset>1752600</wp:posOffset>
                </wp:positionV>
                <wp:extent cx="1790700" cy="55245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0A1C9" w14:textId="5A57D95B" w:rsidR="00457BD8" w:rsidRPr="00314812" w:rsidRDefault="00BB72EA" w:rsidP="00B95665">
                            <w:pPr>
                              <w:pStyle w:val="BasicParagraph"/>
                              <w:suppressAutoHyphens/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</w:pPr>
                            <w:r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  <w:lang w:val="en-KE"/>
                              </w:rPr>
                              <w:t>www.linkedin.</w:t>
                            </w:r>
                            <w:r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  <w:t>com/in/alvin-kinoti-9129021a0</w:t>
                            </w:r>
                            <w:r w:rsidR="00457BD8" w:rsidRPr="00314812">
                              <w:rPr>
                                <w:rFonts w:ascii="News Gothic MT" w:hAnsi="News Gothic MT" w:cs="Gandhi Sans"/>
                                <w:color w:val="FFFFFF" w:themeColor="background1"/>
                                <w:spacing w:val="2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85618" id="_x0000_s1037" type="#_x0000_t202" style="position:absolute;margin-left:-9.75pt;margin-top:138pt;width:141pt;height:4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" filled="f" stroked="f">
                <v:textbox>
                  <w:txbxContent>
                    <w:p w14:paraId="52C0A1C9" w14:textId="5A57D95B" w:rsidR="00457BD8" w:rsidRPr="00314812" w:rsidRDefault="00BB72EA" w:rsidP="00B95665">
                      <w:pPr>
                        <w:pStyle w:val="BasicParagraph"/>
                        <w:suppressAutoHyphens/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</w:pPr>
                      <w:r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  <w:lang w:val="en-KE"/>
                        </w:rPr>
                        <w:t>www.linkedin.</w:t>
                      </w:r>
                      <w:r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  <w:t>com/in/alvin-kinoti-9129021a0</w:t>
                      </w:r>
                      <w:r w:rsidR="00457BD8" w:rsidRPr="00314812">
                        <w:rPr>
                          <w:rFonts w:ascii="News Gothic MT" w:hAnsi="News Gothic MT" w:cs="Gandhi Sans"/>
                          <w:color w:val="FFFFFF" w:themeColor="background1"/>
                          <w:spacing w:val="2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481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D8D5B7F" wp14:editId="3BCDF72E">
                <wp:simplePos x="0" y="0"/>
                <wp:positionH relativeFrom="column">
                  <wp:posOffset>-466090</wp:posOffset>
                </wp:positionH>
                <wp:positionV relativeFrom="paragraph">
                  <wp:posOffset>921385</wp:posOffset>
                </wp:positionV>
                <wp:extent cx="2289503" cy="574040"/>
                <wp:effectExtent l="0" t="0" r="0" b="101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9503" cy="57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79DBD2C" w14:textId="590BAB9B" w:rsidR="00457BD8" w:rsidRPr="00314812" w:rsidRDefault="00BB72EA" w:rsidP="00E7631B">
                            <w:pPr>
                              <w:spacing w:after="60"/>
                              <w:jc w:val="center"/>
                              <w:rPr>
                                <w:rFonts w:ascii="News Gothic MT" w:hAnsi="News Gothic MT" w:cs="Tahoma"/>
                                <w:b/>
                                <w:bCs/>
                                <w:noProof/>
                                <w:color w:val="FFFF00"/>
                                <w:sz w:val="28"/>
                                <w:szCs w:val="28"/>
                                <w:lang w:val="en-KE"/>
                              </w:rPr>
                            </w:pPr>
                            <w:r w:rsidRPr="00314812">
                              <w:rPr>
                                <w:rFonts w:ascii="News Gothic MT" w:hAnsi="News Gothic MT" w:cs="Tahoma"/>
                                <w:b/>
                                <w:bCs/>
                                <w:noProof/>
                                <w:color w:val="FFFF00"/>
                                <w:sz w:val="28"/>
                                <w:szCs w:val="28"/>
                                <w:lang w:val="en-KE"/>
                              </w:rPr>
                              <w:t>Research and Data Entry Specia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D5B7F" id="Text Box 5" o:spid="_x0000_s1038" type="#_x0000_t202" style="position:absolute;margin-left:-36.7pt;margin-top:72.55pt;width:180.3pt;height:45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" filled="f" stroked="f">
                <v:textbox>
                  <w:txbxContent>
                    <w:p w14:paraId="579DBD2C" w14:textId="590BAB9B" w:rsidR="00457BD8" w:rsidRPr="00314812" w:rsidRDefault="00BB72EA" w:rsidP="00E7631B">
                      <w:pPr>
                        <w:spacing w:after="60"/>
                        <w:jc w:val="center"/>
                        <w:rPr>
                          <w:rFonts w:ascii="News Gothic MT" w:hAnsi="News Gothic MT" w:cs="Tahoma"/>
                          <w:b/>
                          <w:bCs/>
                          <w:noProof/>
                          <w:color w:val="FFFF00"/>
                          <w:sz w:val="28"/>
                          <w:szCs w:val="28"/>
                          <w:lang w:val="en-KE"/>
                        </w:rPr>
                      </w:pPr>
                      <w:r w:rsidRPr="00314812">
                        <w:rPr>
                          <w:rFonts w:ascii="News Gothic MT" w:hAnsi="News Gothic MT" w:cs="Tahoma"/>
                          <w:b/>
                          <w:bCs/>
                          <w:noProof/>
                          <w:color w:val="FFFF00"/>
                          <w:sz w:val="28"/>
                          <w:szCs w:val="28"/>
                          <w:lang w:val="en-KE"/>
                        </w:rPr>
                        <w:t>Research and Data Entry Specialist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F3209" w:rsidSect="00AC488A">
      <w:pgSz w:w="11900" w:h="16820" w:code="9"/>
      <w:pgMar w:top="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E7377" w14:textId="77777777" w:rsidR="00CC43E9" w:rsidRDefault="00CC43E9" w:rsidP="00457BD8">
      <w:pPr>
        <w:spacing w:after="0" w:line="240" w:lineRule="auto"/>
      </w:pPr>
      <w:r>
        <w:separator/>
      </w:r>
    </w:p>
  </w:endnote>
  <w:endnote w:type="continuationSeparator" w:id="0">
    <w:p w14:paraId="729D6973" w14:textId="77777777" w:rsidR="00CC43E9" w:rsidRDefault="00CC43E9" w:rsidP="00457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s Gothic MT">
    <w:altName w:val="News Gothic MT"/>
    <w:charset w:val="00"/>
    <w:family w:val="swiss"/>
    <w:pitch w:val="variable"/>
    <w:sig w:usb0="00000003" w:usb1="00000000" w:usb2="00000000" w:usb3="00000000" w:csb0="00000001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Gandhi Sans">
    <w:altName w:val="Calibri"/>
    <w:charset w:val="00"/>
    <w:family w:val="auto"/>
    <w:pitch w:val="variable"/>
    <w:sig w:usb0="800000AF" w:usb1="5000204B" w:usb2="00000000" w:usb3="00000000" w:csb0="00000001" w:csb1="00000000"/>
  </w:font>
  <w:font w:name="Nunito">
    <w:altName w:val="Calibri"/>
    <w:charset w:val="00"/>
    <w:family w:val="auto"/>
    <w:pitch w:val="default"/>
  </w:font>
  <w:font w:name="Euphemia UCAS">
    <w:charset w:val="B1"/>
    <w:family w:val="swiss"/>
    <w:pitch w:val="variable"/>
    <w:sig w:usb0="80000863" w:usb1="00000000" w:usb2="00002000" w:usb3="00000000" w:csb0="000001F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6B8EAE" w14:textId="77777777" w:rsidR="00CC43E9" w:rsidRDefault="00CC43E9" w:rsidP="00457BD8">
      <w:pPr>
        <w:spacing w:after="0" w:line="240" w:lineRule="auto"/>
      </w:pPr>
      <w:r>
        <w:separator/>
      </w:r>
    </w:p>
  </w:footnote>
  <w:footnote w:type="continuationSeparator" w:id="0">
    <w:p w14:paraId="790967B2" w14:textId="77777777" w:rsidR="00CC43E9" w:rsidRDefault="00CC43E9" w:rsidP="00457B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159F6"/>
    <w:multiLevelType w:val="hybridMultilevel"/>
    <w:tmpl w:val="D3529646"/>
    <w:lvl w:ilvl="0" w:tplc="2000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" w15:restartNumberingAfterBreak="0">
    <w:nsid w:val="11853C18"/>
    <w:multiLevelType w:val="hybridMultilevel"/>
    <w:tmpl w:val="59B026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02A87"/>
    <w:multiLevelType w:val="hybridMultilevel"/>
    <w:tmpl w:val="5D3E8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D1F81"/>
    <w:multiLevelType w:val="multilevel"/>
    <w:tmpl w:val="9C726396"/>
    <w:lvl w:ilvl="0">
      <w:start w:val="1"/>
      <w:numFmt w:val="bullet"/>
      <w:lvlText w:val="●"/>
      <w:lvlJc w:val="left"/>
      <w:pPr>
        <w:ind w:left="50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2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2B50E2"/>
    <w:multiLevelType w:val="hybridMultilevel"/>
    <w:tmpl w:val="FD7644C2"/>
    <w:lvl w:ilvl="0" w:tplc="2EF8578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C6DE6"/>
    <w:multiLevelType w:val="hybridMultilevel"/>
    <w:tmpl w:val="FDCE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81B38"/>
    <w:multiLevelType w:val="hybridMultilevel"/>
    <w:tmpl w:val="DF3E03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478D3050"/>
    <w:multiLevelType w:val="hybridMultilevel"/>
    <w:tmpl w:val="668EC46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859CF"/>
    <w:multiLevelType w:val="hybridMultilevel"/>
    <w:tmpl w:val="73E81450"/>
    <w:lvl w:ilvl="0" w:tplc="200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B4EAE734">
      <w:numFmt w:val="bullet"/>
      <w:lvlText w:val="•"/>
      <w:lvlJc w:val="left"/>
      <w:pPr>
        <w:ind w:left="1582" w:hanging="360"/>
      </w:pPr>
      <w:rPr>
        <w:rFonts w:ascii="News Gothic MT" w:eastAsiaTheme="minorHAnsi" w:hAnsi="News Gothic MT" w:cstheme="minorBidi" w:hint="default"/>
      </w:rPr>
    </w:lvl>
    <w:lvl w:ilvl="2" w:tplc="200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3BE0E91"/>
    <w:multiLevelType w:val="hybridMultilevel"/>
    <w:tmpl w:val="BDCCF59A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5622F8"/>
    <w:multiLevelType w:val="hybridMultilevel"/>
    <w:tmpl w:val="8108A31A"/>
    <w:lvl w:ilvl="0" w:tplc="200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8"/>
  </w:num>
  <w:num w:numId="6">
    <w:abstractNumId w:val="10"/>
  </w:num>
  <w:num w:numId="7">
    <w:abstractNumId w:val="3"/>
  </w:num>
  <w:num w:numId="8">
    <w:abstractNumId w:val="1"/>
  </w:num>
  <w:num w:numId="9">
    <w:abstractNumId w:val="7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MzcyNrCwNDW2NLJQ0lEKTi0uzszPAykwrgUABmZJiiwAAAA="/>
  </w:docVars>
  <w:rsids>
    <w:rsidRoot w:val="00C25CF8"/>
    <w:rsid w:val="000436FD"/>
    <w:rsid w:val="000440B5"/>
    <w:rsid w:val="00065294"/>
    <w:rsid w:val="000A03D8"/>
    <w:rsid w:val="000B6863"/>
    <w:rsid w:val="000E08BB"/>
    <w:rsid w:val="000E1CAD"/>
    <w:rsid w:val="001809F6"/>
    <w:rsid w:val="002209CD"/>
    <w:rsid w:val="00250B9B"/>
    <w:rsid w:val="002A6F6A"/>
    <w:rsid w:val="002C6FFE"/>
    <w:rsid w:val="00301152"/>
    <w:rsid w:val="00314812"/>
    <w:rsid w:val="00320C4E"/>
    <w:rsid w:val="003766A2"/>
    <w:rsid w:val="003C6394"/>
    <w:rsid w:val="00415E1F"/>
    <w:rsid w:val="00452680"/>
    <w:rsid w:val="00457BD8"/>
    <w:rsid w:val="00492C77"/>
    <w:rsid w:val="004D4750"/>
    <w:rsid w:val="004F1C22"/>
    <w:rsid w:val="00502FF0"/>
    <w:rsid w:val="00516ACF"/>
    <w:rsid w:val="0052078A"/>
    <w:rsid w:val="005708FD"/>
    <w:rsid w:val="00593212"/>
    <w:rsid w:val="005B74BF"/>
    <w:rsid w:val="006328DC"/>
    <w:rsid w:val="0065682C"/>
    <w:rsid w:val="006A62C6"/>
    <w:rsid w:val="006B4A94"/>
    <w:rsid w:val="006D6A27"/>
    <w:rsid w:val="007153B5"/>
    <w:rsid w:val="00720493"/>
    <w:rsid w:val="007313C4"/>
    <w:rsid w:val="007456D2"/>
    <w:rsid w:val="00764D89"/>
    <w:rsid w:val="00774E70"/>
    <w:rsid w:val="007A28E8"/>
    <w:rsid w:val="007A5314"/>
    <w:rsid w:val="007A774C"/>
    <w:rsid w:val="00817AC9"/>
    <w:rsid w:val="00824827"/>
    <w:rsid w:val="00840027"/>
    <w:rsid w:val="00865A2B"/>
    <w:rsid w:val="008838CD"/>
    <w:rsid w:val="008C2E1F"/>
    <w:rsid w:val="008E2238"/>
    <w:rsid w:val="00906DBD"/>
    <w:rsid w:val="0091721D"/>
    <w:rsid w:val="0094738A"/>
    <w:rsid w:val="00994488"/>
    <w:rsid w:val="00A0181D"/>
    <w:rsid w:val="00A3197A"/>
    <w:rsid w:val="00A3292F"/>
    <w:rsid w:val="00AB5541"/>
    <w:rsid w:val="00AC488A"/>
    <w:rsid w:val="00AD4462"/>
    <w:rsid w:val="00AD6106"/>
    <w:rsid w:val="00AE21A3"/>
    <w:rsid w:val="00B36138"/>
    <w:rsid w:val="00B61D01"/>
    <w:rsid w:val="00B6499F"/>
    <w:rsid w:val="00B900B0"/>
    <w:rsid w:val="00B95665"/>
    <w:rsid w:val="00BB72EA"/>
    <w:rsid w:val="00C17F3C"/>
    <w:rsid w:val="00C25CF8"/>
    <w:rsid w:val="00C67C0E"/>
    <w:rsid w:val="00C7671B"/>
    <w:rsid w:val="00CB2A8F"/>
    <w:rsid w:val="00CC43E9"/>
    <w:rsid w:val="00D23477"/>
    <w:rsid w:val="00D53DFC"/>
    <w:rsid w:val="00D677EE"/>
    <w:rsid w:val="00D76E90"/>
    <w:rsid w:val="00D851BE"/>
    <w:rsid w:val="00D8708F"/>
    <w:rsid w:val="00DB49EA"/>
    <w:rsid w:val="00DF3209"/>
    <w:rsid w:val="00E33303"/>
    <w:rsid w:val="00E359EA"/>
    <w:rsid w:val="00E5194B"/>
    <w:rsid w:val="00E66A24"/>
    <w:rsid w:val="00E7631B"/>
    <w:rsid w:val="00EC26E3"/>
    <w:rsid w:val="00F11FC4"/>
    <w:rsid w:val="00F82D4F"/>
    <w:rsid w:val="00F902AA"/>
    <w:rsid w:val="00F9665C"/>
    <w:rsid w:val="00FA4B2B"/>
    <w:rsid w:val="00FC5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B6BAC"/>
  <w15:chartTrackingRefBased/>
  <w15:docId w15:val="{1B89140A-AFF9-44D9-B647-CD5B9601E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E5194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s-ES_tradnl"/>
    </w:rPr>
  </w:style>
  <w:style w:type="paragraph" w:customStyle="1" w:styleId="Titulos">
    <w:name w:val="Titulos"/>
    <w:basedOn w:val="Normal"/>
    <w:uiPriority w:val="99"/>
    <w:rsid w:val="008838CD"/>
    <w:pPr>
      <w:pBdr>
        <w:bottom w:val="single" w:sz="6" w:space="5" w:color="auto"/>
      </w:pBdr>
      <w:suppressAutoHyphens/>
      <w:autoSpaceDE w:val="0"/>
      <w:autoSpaceDN w:val="0"/>
      <w:adjustRightInd w:val="0"/>
      <w:spacing w:before="454" w:after="0" w:line="228" w:lineRule="atLeast"/>
      <w:textAlignment w:val="center"/>
    </w:pPr>
    <w:rPr>
      <w:rFonts w:ascii="Gandhi Sans" w:hAnsi="Gandhi Sans" w:cs="Gandhi Sans"/>
      <w:b/>
      <w:bCs/>
      <w:color w:val="009892"/>
      <w:spacing w:val="10"/>
      <w:sz w:val="24"/>
      <w:szCs w:val="24"/>
      <w:lang w:val="es-ES_tradnl"/>
    </w:rPr>
  </w:style>
  <w:style w:type="paragraph" w:styleId="ListParagraph">
    <w:name w:val="List Paragraph"/>
    <w:basedOn w:val="Normal"/>
    <w:uiPriority w:val="1"/>
    <w:qFormat/>
    <w:rsid w:val="008838CD"/>
    <w:pPr>
      <w:ind w:left="720"/>
      <w:contextualSpacing/>
    </w:pPr>
  </w:style>
  <w:style w:type="character" w:customStyle="1" w:styleId="Italic">
    <w:name w:val="Italic"/>
    <w:uiPriority w:val="99"/>
    <w:rsid w:val="00502FF0"/>
    <w:rPr>
      <w:i/>
      <w:iCs/>
    </w:rPr>
  </w:style>
  <w:style w:type="table" w:styleId="TableGrid">
    <w:name w:val="Table Grid"/>
    <w:basedOn w:val="TableNormal"/>
    <w:uiPriority w:val="39"/>
    <w:rsid w:val="00457BD8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7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BD8"/>
  </w:style>
  <w:style w:type="paragraph" w:styleId="Footer">
    <w:name w:val="footer"/>
    <w:basedOn w:val="Normal"/>
    <w:link w:val="FooterChar"/>
    <w:uiPriority w:val="99"/>
    <w:unhideWhenUsed/>
    <w:rsid w:val="00457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BD8"/>
  </w:style>
  <w:style w:type="character" w:styleId="Hyperlink">
    <w:name w:val="Hyperlink"/>
    <w:basedOn w:val="DefaultParagraphFont"/>
    <w:uiPriority w:val="99"/>
    <w:unhideWhenUsed/>
    <w:rsid w:val="00457BD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51BE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AB5541"/>
    <w:pPr>
      <w:spacing w:after="0" w:line="240" w:lineRule="auto"/>
    </w:pPr>
  </w:style>
  <w:style w:type="character" w:customStyle="1" w:styleId="vanity-namedomain">
    <w:name w:val="vanity-name__domain"/>
    <w:basedOn w:val="DefaultParagraphFont"/>
    <w:rsid w:val="00BB72EA"/>
  </w:style>
  <w:style w:type="character" w:customStyle="1" w:styleId="break-words">
    <w:name w:val="break-words"/>
    <w:basedOn w:val="DefaultParagraphFont"/>
    <w:rsid w:val="00BB72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le Silva</dc:creator>
  <cp:keywords/>
  <dc:description/>
  <cp:lastModifiedBy>Alvin 007</cp:lastModifiedBy>
  <cp:revision>12</cp:revision>
  <cp:lastPrinted>2023-02-10T08:54:00Z</cp:lastPrinted>
  <dcterms:created xsi:type="dcterms:W3CDTF">2023-01-21T12:15:00Z</dcterms:created>
  <dcterms:modified xsi:type="dcterms:W3CDTF">2023-03-08T05:54:00Z</dcterms:modified>
</cp:coreProperties>
</file>